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FB9B27" w14:textId="153AFA00" w:rsidR="003C3EB0" w:rsidRPr="005903E8" w:rsidRDefault="003C3EB0" w:rsidP="003C3EB0">
      <w:pPr>
        <w:pStyle w:val="Ttulo1"/>
        <w:jc w:val="center"/>
        <w:rPr>
          <w:rFonts w:ascii="Times New Roman" w:hAnsi="Times New Roman" w:cs="Times New Roman"/>
          <w:color w:val="auto"/>
          <w:u w:val="single"/>
          <w:lang w:val="en-US"/>
        </w:rPr>
      </w:pPr>
      <w:r w:rsidRPr="005903E8">
        <w:rPr>
          <w:rFonts w:ascii="Times New Roman" w:hAnsi="Times New Roman" w:cs="Times New Roman"/>
          <w:color w:val="auto"/>
          <w:u w:val="single"/>
          <w:lang w:val="en-US"/>
        </w:rPr>
        <w:t>Appendix</w:t>
      </w:r>
    </w:p>
    <w:p w14:paraId="45FB48CB" w14:textId="77777777" w:rsidR="0000548B" w:rsidRPr="005903E8" w:rsidRDefault="0000548B" w:rsidP="0000548B">
      <w:pPr>
        <w:rPr>
          <w:rFonts w:ascii="Times New Roman" w:hAnsi="Times New Roman" w:cs="Times New Roman"/>
          <w:lang w:val="en-US"/>
        </w:rPr>
      </w:pPr>
    </w:p>
    <w:p w14:paraId="22DED0E5" w14:textId="32553725" w:rsidR="005903E8" w:rsidRPr="005903E8" w:rsidRDefault="005903E8" w:rsidP="0031753F">
      <w:pPr>
        <w:pStyle w:val="Ttulo1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TABLE A1</w:t>
      </w:r>
    </w:p>
    <w:p w14:paraId="4833F908" w14:textId="343B8AC4" w:rsidR="0000548B" w:rsidRPr="005903E8" w:rsidRDefault="0000548B" w:rsidP="005903E8">
      <w:pPr>
        <w:pStyle w:val="Ttulo1"/>
        <w:spacing w:before="0" w:after="240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Content of a survival basket of food in Montevideo, 1760-1810</w:t>
      </w:r>
    </w:p>
    <w:tbl>
      <w:tblPr>
        <w:tblW w:w="69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4"/>
        <w:gridCol w:w="1537"/>
        <w:gridCol w:w="1417"/>
        <w:gridCol w:w="1436"/>
        <w:gridCol w:w="1376"/>
      </w:tblGrid>
      <w:tr w:rsidR="005903E8" w:rsidRPr="005903E8" w14:paraId="6786D286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83"/>
              <w:id w:val="-236324946"/>
            </w:sdtPr>
            <w:sdtEndPr/>
            <w:sdtContent>
              <w:p w14:paraId="6B7DAED5" w14:textId="77777777" w:rsidR="0000548B" w:rsidRPr="005903E8" w:rsidRDefault="005903E8" w:rsidP="00881786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</w:p>
            </w:sdtContent>
          </w:sdt>
        </w:tc>
        <w:tc>
          <w:tcPr>
            <w:tcW w:w="2954" w:type="dxa"/>
            <w:gridSpan w:val="2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84"/>
              <w:id w:val="1104386523"/>
            </w:sdtPr>
            <w:sdtEndPr/>
            <w:sdtContent>
              <w:p w14:paraId="4FA914B1" w14:textId="36903E34" w:rsidR="0000548B" w:rsidRPr="005903E8" w:rsidRDefault="0000548B" w:rsidP="00881786">
                <w:pPr>
                  <w:pStyle w:val="Prrafodelista"/>
                  <w:numPr>
                    <w:ilvl w:val="0"/>
                    <w:numId w:val="1"/>
                  </w:num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Survival basket in </w:t>
                </w:r>
              </w:p>
              <w:p w14:paraId="248BB91F" w14:textId="77777777" w:rsidR="0000548B" w:rsidRPr="005903E8" w:rsidRDefault="0000548B" w:rsidP="00881786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proofErr w:type="spellStart"/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Moraes</w:t>
                </w:r>
                <w:proofErr w:type="spellEnd"/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 and </w:t>
                </w:r>
                <w:proofErr w:type="spellStart"/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Thul</w:t>
                </w:r>
                <w:proofErr w:type="spellEnd"/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 (2018)</w:t>
                </w:r>
              </w:p>
            </w:sdtContent>
          </w:sdt>
        </w:tc>
        <w:tc>
          <w:tcPr>
            <w:tcW w:w="2812" w:type="dxa"/>
            <w:gridSpan w:val="2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86"/>
              <w:id w:val="-1233001905"/>
            </w:sdtPr>
            <w:sdtEndPr/>
            <w:sdtContent>
              <w:p w14:paraId="1F49A68B" w14:textId="6AA1024A" w:rsidR="0000548B" w:rsidRPr="005903E8" w:rsidRDefault="0000548B" w:rsidP="00881786">
                <w:pPr>
                  <w:pStyle w:val="Prrafodelista"/>
                  <w:numPr>
                    <w:ilvl w:val="0"/>
                    <w:numId w:val="1"/>
                  </w:num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Survival basket in this </w:t>
                </w:r>
                <w:r w:rsidR="00BC07FD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article</w:t>
                </w:r>
              </w:p>
            </w:sdtContent>
          </w:sdt>
        </w:tc>
      </w:tr>
      <w:tr w:rsidR="005903E8" w:rsidRPr="005903E8" w14:paraId="4E7AB675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88"/>
              <w:id w:val="1975721588"/>
            </w:sdtPr>
            <w:sdtEndPr/>
            <w:sdtContent>
              <w:p w14:paraId="3A474914" w14:textId="77777777" w:rsidR="0000548B" w:rsidRPr="005903E8" w:rsidRDefault="005903E8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89"/>
              <w:id w:val="-1773313237"/>
            </w:sdtPr>
            <w:sdtEndPr/>
            <w:sdtContent>
              <w:p w14:paraId="5BCB5B68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kl/lt. 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0"/>
              <w:id w:val="-1212652899"/>
            </w:sdtPr>
            <w:sdtEndPr/>
            <w:sdtContent>
              <w:p w14:paraId="237E8823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 Kcal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1"/>
              <w:id w:val="-2059550017"/>
            </w:sdtPr>
            <w:sdtEndPr/>
            <w:sdtContent>
              <w:p w14:paraId="48397B02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kl/lt. 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2"/>
              <w:id w:val="-2013830749"/>
            </w:sdtPr>
            <w:sdtEndPr/>
            <w:sdtContent>
              <w:p w14:paraId="6030E2D4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 xml:space="preserve"> kcal</w:t>
                </w:r>
              </w:p>
            </w:sdtContent>
          </w:sdt>
        </w:tc>
      </w:tr>
      <w:tr w:rsidR="005903E8" w:rsidRPr="005903E8" w14:paraId="3732E090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3"/>
              <w:id w:val="457149913"/>
            </w:sdtPr>
            <w:sdtEndPr/>
            <w:sdtContent>
              <w:p w14:paraId="54B67F5E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bread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4"/>
              <w:id w:val="759558245"/>
            </w:sdtPr>
            <w:sdtEndPr/>
            <w:sdtContent>
              <w:p w14:paraId="78412352" w14:textId="32BA5F22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498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5"/>
              <w:id w:val="-805322503"/>
            </w:sdtPr>
            <w:sdtEndPr/>
            <w:sdtContent>
              <w:p w14:paraId="75F4E963" w14:textId="208BA963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1</w:t>
                </w:r>
                <w:r w:rsidR="00B4743C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,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220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6"/>
              <w:id w:val="1851677649"/>
            </w:sdtPr>
            <w:sdtEndPr/>
            <w:sdtContent>
              <w:p w14:paraId="4FAA6AAF" w14:textId="1114463C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204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7"/>
              <w:id w:val="-1306011268"/>
            </w:sdtPr>
            <w:sdtEndPr/>
            <w:sdtContent>
              <w:p w14:paraId="57CB8ED2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500</w:t>
                </w:r>
              </w:p>
            </w:sdtContent>
          </w:sdt>
        </w:tc>
      </w:tr>
      <w:tr w:rsidR="005903E8" w:rsidRPr="005903E8" w14:paraId="425BB3DE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8"/>
              <w:id w:val="-1746327840"/>
            </w:sdtPr>
            <w:sdtEndPr/>
            <w:sdtContent>
              <w:p w14:paraId="35DDB8B9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beef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99"/>
              <w:id w:val="-1342849965"/>
            </w:sdtPr>
            <w:sdtEndPr/>
            <w:sdtContent>
              <w:p w14:paraId="160464D4" w14:textId="66841B6A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180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0"/>
              <w:id w:val="730964267"/>
            </w:sdtPr>
            <w:sdtEndPr/>
            <w:sdtContent>
              <w:p w14:paraId="419CE7C4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450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1"/>
              <w:id w:val="2006327674"/>
            </w:sdtPr>
            <w:sdtEndPr/>
            <w:sdtContent>
              <w:p w14:paraId="3B74205F" w14:textId="430BA6CB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493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2"/>
              <w:id w:val="-1781952654"/>
            </w:sdtPr>
            <w:sdtEndPr/>
            <w:sdtContent>
              <w:p w14:paraId="710AB201" w14:textId="4B85265B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1</w:t>
                </w:r>
                <w:r w:rsidR="00B4743C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,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232</w:t>
                </w:r>
              </w:p>
            </w:sdtContent>
          </w:sdt>
        </w:tc>
      </w:tr>
      <w:tr w:rsidR="005903E8" w:rsidRPr="005903E8" w14:paraId="0389BB41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3"/>
              <w:id w:val="-1545665781"/>
            </w:sdtPr>
            <w:sdtEndPr/>
            <w:sdtContent>
              <w:p w14:paraId="53102DE1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pulses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4"/>
              <w:id w:val="93457616"/>
            </w:sdtPr>
            <w:sdtEndPr/>
            <w:sdtContent>
              <w:p w14:paraId="2EBCEF99" w14:textId="6373C2FE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50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5"/>
              <w:id w:val="-569812380"/>
            </w:sdtPr>
            <w:sdtEndPr/>
            <w:sdtContent>
              <w:p w14:paraId="214098C6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56.3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6"/>
              <w:id w:val="-23484309"/>
            </w:sdtPr>
            <w:sdtEndPr/>
            <w:sdtContent>
              <w:p w14:paraId="4631B5C0" w14:textId="7ECF6785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25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7"/>
              <w:id w:val="2130663413"/>
            </w:sdtPr>
            <w:sdtEndPr/>
            <w:sdtContent>
              <w:p w14:paraId="7C166E13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80</w:t>
                </w:r>
              </w:p>
            </w:sdtContent>
          </w:sdt>
        </w:tc>
      </w:tr>
      <w:tr w:rsidR="005903E8" w:rsidRPr="005903E8" w14:paraId="41E6CEC4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8"/>
              <w:id w:val="-2014292195"/>
            </w:sdtPr>
            <w:sdtEndPr/>
            <w:sdtContent>
              <w:p w14:paraId="55E152E7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wine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09"/>
              <w:id w:val="1525134153"/>
            </w:sdtPr>
            <w:sdtEndPr/>
            <w:sdtContent>
              <w:p w14:paraId="40363ACA" w14:textId="5935127E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252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10"/>
              <w:id w:val="1528761030"/>
            </w:sdtPr>
            <w:sdtEndPr/>
            <w:sdtContent>
              <w:p w14:paraId="7B7A2D2C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214.2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11"/>
              <w:id w:val="-2000020921"/>
            </w:sdtPr>
            <w:sdtEndPr/>
            <w:sdtContent>
              <w:p w14:paraId="1923F05D" w14:textId="64257FDA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150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12"/>
              <w:id w:val="1754851269"/>
            </w:sdtPr>
            <w:sdtEndPr/>
            <w:sdtContent>
              <w:p w14:paraId="12C8F189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128</w:t>
                </w:r>
              </w:p>
            </w:sdtContent>
          </w:sdt>
        </w:tc>
      </w:tr>
      <w:tr w:rsidR="005903E8" w:rsidRPr="005903E8" w14:paraId="2ED813D6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18"/>
              <w:id w:val="1509408708"/>
            </w:sdtPr>
            <w:sdtEndPr/>
            <w:sdtContent>
              <w:p w14:paraId="4E96FF4F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salt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19"/>
              <w:id w:val="392089329"/>
            </w:sdtPr>
            <w:sdtEndPr/>
            <w:sdtContent>
              <w:p w14:paraId="11CD45D4" w14:textId="7D8CD271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0"/>
              <w:id w:val="1551582358"/>
            </w:sdtPr>
            <w:sdtEndPr/>
            <w:sdtContent>
              <w:p w14:paraId="0AFC9E7A" w14:textId="1EFCE515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1"/>
              <w:id w:val="-2128454635"/>
            </w:sdtPr>
            <w:sdtEndPr/>
            <w:sdtContent>
              <w:p w14:paraId="1858543D" w14:textId="50B98E36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3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2"/>
              <w:id w:val="-354508209"/>
            </w:sdtPr>
            <w:sdtEndPr/>
            <w:sdtContent>
              <w:p w14:paraId="0FA45831" w14:textId="33C564A3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</w:p>
            </w:sdtContent>
          </w:sdt>
        </w:tc>
      </w:tr>
      <w:tr w:rsidR="005903E8" w:rsidRPr="005903E8" w14:paraId="4A61EC50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3"/>
              <w:id w:val="2085642155"/>
            </w:sdtPr>
            <w:sdtEndPr/>
            <w:sdtContent>
              <w:p w14:paraId="327DCFE3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sugar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4"/>
              <w:id w:val="2008863861"/>
            </w:sdtPr>
            <w:sdtEndPr/>
            <w:sdtContent>
              <w:p w14:paraId="1F9CF475" w14:textId="7D971262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5"/>
              <w:id w:val="-65337636"/>
            </w:sdtPr>
            <w:sdtEndPr/>
            <w:sdtContent>
              <w:p w14:paraId="635B00CC" w14:textId="21550E95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Theme="minorEastAsia" w:hAnsi="Times New Roman" w:cs="Times New Roman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Theme="minorEastAsia" w:hAnsi="Times New Roman" w:cs="Times New Roman"/>
                    <w:lang w:val="en-US" w:eastAsia="ja-JP"/>
                  </w:rPr>
                  <w:t>0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6"/>
              <w:id w:val="-2099545843"/>
            </w:sdtPr>
            <w:sdtEndPr/>
            <w:sdtContent>
              <w:p w14:paraId="353A7936" w14:textId="1769826B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7"/>
              <w:id w:val="895632761"/>
            </w:sdtPr>
            <w:sdtEndPr/>
            <w:sdtContent>
              <w:p w14:paraId="1F48E410" w14:textId="7D2F66E8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</w:p>
            </w:sdtContent>
          </w:sdt>
        </w:tc>
      </w:tr>
      <w:tr w:rsidR="005903E8" w:rsidRPr="005903E8" w14:paraId="6DD9FC5A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8"/>
              <w:id w:val="-2103242275"/>
            </w:sdtPr>
            <w:sdtEndPr/>
            <w:sdtContent>
              <w:p w14:paraId="29B3A33D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i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i/>
                    <w:sz w:val="20"/>
                    <w:szCs w:val="20"/>
                    <w:lang w:val="en-US" w:eastAsia="ja-JP"/>
                  </w:rPr>
                  <w:t>yerba mate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29"/>
              <w:id w:val="-1515911268"/>
            </w:sdtPr>
            <w:sdtEndPr/>
            <w:sdtContent>
              <w:p w14:paraId="6B8A1D65" w14:textId="73986211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0"/>
              <w:id w:val="921915999"/>
            </w:sdtPr>
            <w:sdtEndPr/>
            <w:sdtContent>
              <w:p w14:paraId="2C969B69" w14:textId="1D7460FD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Theme="minorEastAsia" w:hAnsi="Times New Roman" w:cs="Times New Roman"/>
                    <w:lang w:val="en-US" w:eastAsia="ja-JP"/>
                  </w:rPr>
                  <w:t>0.</w:t>
                </w:r>
                <w:r w:rsidR="0000548B" w:rsidRPr="005903E8">
                  <w:rPr>
                    <w:rFonts w:ascii="Times New Roman" w:eastAsiaTheme="minorEastAsia" w:hAnsi="Times New Roman" w:cs="Times New Roman"/>
                    <w:lang w:val="en-US" w:eastAsia="ja-JP"/>
                  </w:rPr>
                  <w:t>0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1"/>
              <w:id w:val="1631967937"/>
            </w:sdtPr>
            <w:sdtEndPr/>
            <w:sdtContent>
              <w:p w14:paraId="28D4DE64" w14:textId="61C9855C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</w:t>
                </w:r>
                <w:r w:rsidR="00FA5423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.</w:t>
                </w: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035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2"/>
              <w:id w:val="-1923561352"/>
            </w:sdtPr>
            <w:sdtEndPr/>
            <w:sdtContent>
              <w:p w14:paraId="0964749A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2</w:t>
                </w:r>
              </w:p>
            </w:sdtContent>
          </w:sdt>
        </w:tc>
      </w:tr>
      <w:tr w:rsidR="005903E8" w:rsidRPr="005903E8" w14:paraId="7CD068B2" w14:textId="77777777" w:rsidTr="0000548B">
        <w:trPr>
          <w:trHeight w:val="280"/>
          <w:jc w:val="center"/>
        </w:trPr>
        <w:tc>
          <w:tcPr>
            <w:tcW w:w="1134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3"/>
              <w:id w:val="2068149346"/>
            </w:sdtPr>
            <w:sdtEndPr/>
            <w:sdtContent>
              <w:p w14:paraId="5EB302AD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total</w:t>
                </w:r>
              </w:p>
            </w:sdtContent>
          </w:sdt>
        </w:tc>
        <w:tc>
          <w:tcPr>
            <w:tcW w:w="153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4"/>
              <w:id w:val="1073390217"/>
              <w:showingPlcHdr/>
            </w:sdtPr>
            <w:sdtEndPr/>
            <w:sdtContent>
              <w:p w14:paraId="147A9BF7" w14:textId="77777777" w:rsidR="0000548B" w:rsidRPr="005903E8" w:rsidRDefault="0000548B" w:rsidP="0000548B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Theme="minorEastAsia" w:hAnsi="Times New Roman" w:cs="Times New Roman"/>
                    <w:lang w:val="en-US" w:eastAsia="ja-JP"/>
                  </w:rPr>
                  <w:t xml:space="preserve">     </w:t>
                </w:r>
              </w:p>
            </w:sdtContent>
          </w:sdt>
        </w:tc>
        <w:tc>
          <w:tcPr>
            <w:tcW w:w="1417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5"/>
              <w:id w:val="-1000893289"/>
            </w:sdtPr>
            <w:sdtEndPr/>
            <w:sdtContent>
              <w:p w14:paraId="3EBE0289" w14:textId="5ED14BDF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1</w:t>
                </w:r>
                <w:r w:rsidR="00B4743C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,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941</w:t>
                </w:r>
              </w:p>
            </w:sdtContent>
          </w:sdt>
        </w:tc>
        <w:tc>
          <w:tcPr>
            <w:tcW w:w="143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6"/>
              <w:id w:val="-880783796"/>
              <w:showingPlcHdr/>
            </w:sdtPr>
            <w:sdtEndPr/>
            <w:sdtContent>
              <w:p w14:paraId="1A741744" w14:textId="77777777" w:rsidR="0000548B" w:rsidRPr="005903E8" w:rsidRDefault="0000548B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Theme="minorEastAsia" w:hAnsi="Times New Roman" w:cs="Times New Roman"/>
                    <w:lang w:val="en-US" w:eastAsia="ja-JP"/>
                  </w:rPr>
                  <w:t xml:space="preserve">     </w:t>
                </w:r>
              </w:p>
            </w:sdtContent>
          </w:sdt>
        </w:tc>
        <w:tc>
          <w:tcPr>
            <w:tcW w:w="1376" w:type="dxa"/>
            <w:shd w:val="clear" w:color="auto" w:fill="auto"/>
            <w:vAlign w:val="bottom"/>
          </w:tcPr>
          <w:sdt>
            <w:sdtPr>
              <w:rPr>
                <w:rFonts w:ascii="Times New Roman" w:eastAsiaTheme="minorEastAsia" w:hAnsi="Times New Roman" w:cs="Times New Roman"/>
                <w:lang w:val="en-US" w:eastAsia="ja-JP"/>
              </w:rPr>
              <w:tag w:val="goog_rdk_137"/>
              <w:id w:val="441730433"/>
            </w:sdtPr>
            <w:sdtEndPr/>
            <w:sdtContent>
              <w:p w14:paraId="72AD48D8" w14:textId="4479775C" w:rsidR="0000548B" w:rsidRPr="005903E8" w:rsidRDefault="00036A77" w:rsidP="0000548B">
                <w:pPr>
                  <w:spacing w:after="0" w:line="240" w:lineRule="auto"/>
                  <w:jc w:val="center"/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</w:pPr>
                <w:r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1</w:t>
                </w:r>
                <w:r w:rsidR="00B4743C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,</w:t>
                </w:r>
                <w:r w:rsidR="0000548B" w:rsidRPr="005903E8">
                  <w:rPr>
                    <w:rFonts w:ascii="Times New Roman" w:eastAsia="Times New Roman" w:hAnsi="Times New Roman" w:cs="Times New Roman"/>
                    <w:sz w:val="20"/>
                    <w:szCs w:val="20"/>
                    <w:lang w:val="en-US" w:eastAsia="ja-JP"/>
                  </w:rPr>
                  <w:t>942</w:t>
                </w:r>
              </w:p>
            </w:sdtContent>
          </w:sdt>
        </w:tc>
      </w:tr>
    </w:tbl>
    <w:p w14:paraId="42EF9314" w14:textId="67466B90" w:rsidR="0000548B" w:rsidRPr="005903E8" w:rsidRDefault="00881786" w:rsidP="00881786">
      <w:pPr>
        <w:jc w:val="both"/>
        <w:rPr>
          <w:rFonts w:ascii="Times New Roman" w:hAnsi="Times New Roman" w:cs="Times New Roman"/>
          <w:lang w:val="en-US"/>
        </w:rPr>
      </w:pPr>
      <w:r w:rsidRPr="005903E8">
        <w:rPr>
          <w:rFonts w:ascii="Times New Roman" w:hAnsi="Times New Roman" w:cs="Times New Roman"/>
          <w:lang w:val="en-US"/>
        </w:rPr>
        <w:t xml:space="preserve">Sources: (1) </w:t>
      </w:r>
      <w:proofErr w:type="spellStart"/>
      <w:r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Moraes</w:t>
      </w:r>
      <w:proofErr w:type="spellEnd"/>
      <w:r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, M. I., and </w:t>
      </w:r>
      <w:proofErr w:type="spellStart"/>
      <w:r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Thul</w:t>
      </w:r>
      <w:proofErr w:type="spellEnd"/>
      <w:r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, F. (2018). (2) </w:t>
      </w:r>
      <w:r w:rsidR="00EB2AF2"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Basket 2 in </w:t>
      </w:r>
      <w:r w:rsidR="00001C9C"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Table 1</w:t>
      </w:r>
      <w:r w:rsidR="00FA5423"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</w:t>
      </w:r>
      <w:r w:rsidR="0061315F"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(</w:t>
      </w:r>
      <w:r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main </w:t>
      </w:r>
      <w:r w:rsidR="0061315F"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text)</w:t>
      </w:r>
      <w:r w:rsidRPr="005903E8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.</w:t>
      </w:r>
    </w:p>
    <w:p w14:paraId="63C9E791" w14:textId="53C58D9A" w:rsidR="0000548B" w:rsidRPr="005903E8" w:rsidRDefault="0000548B" w:rsidP="0000548B">
      <w:pPr>
        <w:rPr>
          <w:rFonts w:ascii="Times New Roman" w:hAnsi="Times New Roman" w:cs="Times New Roman"/>
          <w:lang w:val="en-US"/>
        </w:rPr>
      </w:pPr>
    </w:p>
    <w:p w14:paraId="5CD6244F" w14:textId="58966745" w:rsidR="00FA5423" w:rsidRPr="005903E8" w:rsidRDefault="00FA5423">
      <w:pPr>
        <w:rPr>
          <w:rFonts w:ascii="Times New Roman" w:hAnsi="Times New Roman" w:cs="Times New Roman"/>
          <w:lang w:val="en-US"/>
        </w:rPr>
      </w:pPr>
      <w:r w:rsidRPr="005903E8">
        <w:rPr>
          <w:rFonts w:ascii="Times New Roman" w:hAnsi="Times New Roman" w:cs="Times New Roman"/>
          <w:lang w:val="en-US"/>
        </w:rPr>
        <w:br w:type="page"/>
      </w:r>
    </w:p>
    <w:p w14:paraId="0A315CFD" w14:textId="572377C7" w:rsidR="005903E8" w:rsidRPr="005903E8" w:rsidRDefault="005903E8" w:rsidP="0031753F">
      <w:pPr>
        <w:pStyle w:val="Ttulo1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lastRenderedPageBreak/>
        <w:t xml:space="preserve">TABLE </w:t>
      </w:r>
      <w:r w:rsidR="00EB2AF2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A</w:t>
      </w:r>
      <w:r w:rsidR="001B01ED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2</w:t>
      </w:r>
    </w:p>
    <w:p w14:paraId="437BE0CA" w14:textId="46969416" w:rsidR="0005423F" w:rsidRPr="005903E8" w:rsidRDefault="00A760F1" w:rsidP="005903E8">
      <w:pPr>
        <w:pStyle w:val="Ttulo1"/>
        <w:spacing w:before="0" w:after="240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Price</w:t>
      </w:r>
      <w:r w:rsidR="0000548B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s</w:t>
      </w:r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of </w:t>
      </w:r>
      <w:r w:rsidR="003C3EB0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main staples</w:t>
      </w:r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, Montevideo 1760-181</w:t>
      </w:r>
      <w:r w:rsidR="00036A77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0.</w:t>
      </w:r>
      <w:r w:rsidR="00E33E19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in </w:t>
      </w:r>
      <w:proofErr w:type="spellStart"/>
      <w:r w:rsidR="00E33E19" w:rsidRPr="005903E8">
        <w:rPr>
          <w:rFonts w:ascii="Times New Roman" w:hAnsi="Times New Roman" w:cs="Times New Roman"/>
          <w:i/>
          <w:iCs/>
          <w:color w:val="auto"/>
          <w:sz w:val="24"/>
          <w:szCs w:val="24"/>
          <w:lang w:val="en-US"/>
        </w:rPr>
        <w:t>reales</w:t>
      </w:r>
      <w:proofErr w:type="spellEnd"/>
    </w:p>
    <w:tbl>
      <w:tblPr>
        <w:tblW w:w="75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6"/>
        <w:gridCol w:w="856"/>
        <w:gridCol w:w="916"/>
        <w:gridCol w:w="836"/>
        <w:gridCol w:w="896"/>
        <w:gridCol w:w="876"/>
        <w:gridCol w:w="1056"/>
        <w:gridCol w:w="1156"/>
      </w:tblGrid>
      <w:tr w:rsidR="005903E8" w:rsidRPr="005903E8" w14:paraId="690B20E3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26B7303" w14:textId="77777777" w:rsidR="003C3EB0" w:rsidRPr="005903E8" w:rsidRDefault="003C3EB0" w:rsidP="00A760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F27F47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ADA197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C0F45B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0F3525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1AA453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C2E53F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85892F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</w:tr>
      <w:tr w:rsidR="005903E8" w:rsidRPr="005903E8" w14:paraId="433F9DE7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AF99AC6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4B396D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Bread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8AF7CB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Beef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F506FEA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Pulses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BE2528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Wine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4484DBE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proofErr w:type="spellStart"/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Chilli</w:t>
            </w:r>
            <w:proofErr w:type="spellEnd"/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7F45AF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Salt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3451DAB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Yerba mate</w:t>
            </w:r>
          </w:p>
        </w:tc>
      </w:tr>
      <w:tr w:rsidR="005903E8" w:rsidRPr="005903E8" w14:paraId="27955521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A998C7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FADCFF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 xml:space="preserve">10 </w:t>
            </w:r>
          </w:p>
          <w:p w14:paraId="7A10664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ounces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230EED6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 carcass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A476C60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  <w:p w14:paraId="7115502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pound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9B1BC1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  <w:p w14:paraId="128AA8C9" w14:textId="77777777" w:rsidR="003C3EB0" w:rsidRPr="005903E8" w:rsidRDefault="00BB4166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j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ar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C79F15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  <w:p w14:paraId="1D2CC45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pound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5976065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  <w:p w14:paraId="1FDD25C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"cuartilla"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1FFCAD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  <w:p w14:paraId="4D14873F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pound</w:t>
            </w:r>
          </w:p>
        </w:tc>
      </w:tr>
      <w:tr w:rsidR="005903E8" w:rsidRPr="005903E8" w14:paraId="29F6D0A1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26EFAA48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3645715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B6DB30B" w14:textId="306E077E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3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A7A94D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BAD193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AADC274" w14:textId="032926B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1709A3B3" w14:textId="77FBE73E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67D9CF69" w14:textId="45C2073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</w:tr>
      <w:tr w:rsidR="005903E8" w:rsidRPr="005903E8" w14:paraId="7370505E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CAE7006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1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B0C9795" w14:textId="0B7CF996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D1FFD48" w14:textId="23F09E3F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F4477F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0BA28A6" w14:textId="7392C7A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0B648D1" w14:textId="1E32817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C142B9B" w14:textId="163A4DB9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6CD99D31" w14:textId="6C6445B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5B0BE0E4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6C811D2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2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4607FE1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516A55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0D2DDB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348FA159" w14:textId="132CDB8A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052DA93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3C0F503" w14:textId="52AD03CC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5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C84505D" w14:textId="6B207CD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77B240F6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1BF7440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3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8DBAAE4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E37DF8A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087B4D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31321BFD" w14:textId="33B02D2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A6877FF" w14:textId="7A638FE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4D06F9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B55DAA9" w14:textId="645DEE1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68971EC0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C7306B8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4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3D5834E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11B2599" w14:textId="7D293FC2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297E256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676D39C1" w14:textId="73F50F7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44D8571" w14:textId="6F18E95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0D052236" w14:textId="4962C8C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18FE2326" w14:textId="237334E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0F466EBF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883A390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5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D268FCC" w14:textId="3EB5E01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B675FB4" w14:textId="1D2BE52C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7CF20A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024A39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8A41060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691501C6" w14:textId="7CA4802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65F1FB66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</w:tr>
      <w:tr w:rsidR="005903E8" w:rsidRPr="005903E8" w14:paraId="7DAAC8F5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C133E13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6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9412A95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40B5B23" w14:textId="504B93E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2B432B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60A90F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E69131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500DB697" w14:textId="23A55B75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39228DE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</w:tr>
      <w:tr w:rsidR="005903E8" w:rsidRPr="005903E8" w14:paraId="48A27DE2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BEC4A61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7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2EE29F4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5CC50C2" w14:textId="6B9986D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5A42D12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05ECB97" w14:textId="2FFC4F7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FB53473" w14:textId="3FB7794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5A9FC64" w14:textId="61FF9C8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5444F4A" w14:textId="093813D7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7DAF2AC1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CC42331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8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B86CB58" w14:textId="1E8C1A3A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D33BFD0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5528E6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B2D67AB" w14:textId="57347B2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7EF0721" w14:textId="5959D46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7F14824" w14:textId="0E7857A0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E696E0A" w14:textId="7838CF3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7725B0CF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4082600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69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7A69975" w14:textId="6FCF0C15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D59CD9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931A4A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08753DF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02A94F62" w14:textId="48E8F50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4570D03" w14:textId="06A84FF3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A9AFE98" w14:textId="5374B3A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144BE0CE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BFCD9C0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E3A91F6" w14:textId="6AD2C9B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7FE63E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54B977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FFDB3E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2EC57D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0FF2137F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2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4E29A7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</w:p>
        </w:tc>
      </w:tr>
      <w:tr w:rsidR="005903E8" w:rsidRPr="005903E8" w14:paraId="654E1E8F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DFC0D10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1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98DEA92" w14:textId="6C0E2BFA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46C88A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2C34F8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9CFA8B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E8956A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5CEA93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43DE38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</w:tr>
      <w:tr w:rsidR="005903E8" w:rsidRPr="005903E8" w14:paraId="0F0F2ADC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0F74B77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2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A16BCD8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5576F2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6510C5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E5358D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4E843E3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254C05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862BD90" w14:textId="7F139B4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63442BF4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53EC02D4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3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0354EBE" w14:textId="5908F73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81A8CB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D94289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67E5C480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4B063C0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2DEFA34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2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D56BAAB" w14:textId="3A2D7EC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1F224ACC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95716D1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4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D132E56" w14:textId="04E98943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3E56DF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23B9471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5E948C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19A9539" w14:textId="091C7B2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125B80C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2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B6725CF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</w:p>
        </w:tc>
      </w:tr>
      <w:tr w:rsidR="005903E8" w:rsidRPr="005903E8" w14:paraId="6DA3BD2A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19C2A5D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5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F11D261" w14:textId="4FC7948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9C0AD9A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FD0D47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974E70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4CFB7C1" w14:textId="42D8823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0FC95A8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2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3AA1D63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</w:p>
        </w:tc>
      </w:tr>
      <w:tr w:rsidR="005903E8" w:rsidRPr="005903E8" w14:paraId="032E50BB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D9CF582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6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98362CE" w14:textId="60D2FFE0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07245D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AEEFEA2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DAB7467" w14:textId="6120BC67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459D6E4E" w14:textId="1010C97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39D8CD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4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E30DA2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</w:p>
        </w:tc>
      </w:tr>
      <w:tr w:rsidR="005903E8" w:rsidRPr="005903E8" w14:paraId="1D1D668A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22DBD6C0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7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6CA3BCC" w14:textId="6CF1D7F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764ECDA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5DF6F0A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7B3B89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4BE1AC0" w14:textId="6AE46A7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6C152F09" w14:textId="337541A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3BA4CB5" w14:textId="1F373F7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</w:tr>
      <w:tr w:rsidR="005903E8" w:rsidRPr="005903E8" w14:paraId="76B90555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BF38B1C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8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92C75E2" w14:textId="42A1B03E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9B3283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91B4410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360EF17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652C316" w14:textId="59CEBE1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6013272A" w14:textId="38A55D9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9D25FFB" w14:textId="3C49C5C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</w:tr>
      <w:tr w:rsidR="005903E8" w:rsidRPr="005903E8" w14:paraId="0BFC19B0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30E9653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79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1A9BF26" w14:textId="3BDC9FE6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816FC3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3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24D64A3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BE99BB6" w14:textId="335552F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C076165" w14:textId="6E7DDF6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22303616" w14:textId="1FA30DD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E97AE07" w14:textId="55CA6B3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</w:tr>
      <w:tr w:rsidR="005903E8" w:rsidRPr="005903E8" w14:paraId="01DF9F7E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17231ED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4F24BC1" w14:textId="004DC224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E51123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57349F6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8D4CB1A" w14:textId="5CF445A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6806842" w14:textId="4E7604B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72C6E36" w14:textId="2DE6B76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7E8CFD55" w14:textId="30E8A65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</w:tr>
      <w:tr w:rsidR="005903E8" w:rsidRPr="005903E8" w14:paraId="1C5BB077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AF650C1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1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684EDDB" w14:textId="01BD5816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4A5D12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2854F8BE" w14:textId="42663EB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ED7605F" w14:textId="52B9A64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07990411" w14:textId="5F7F697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143DB4B4" w14:textId="249653E5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1E4A1D88" w14:textId="603747D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34555256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48D98B4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2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727F234" w14:textId="1D737EE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283934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4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CB6C5B7" w14:textId="7DFC4C3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3ACBE807" w14:textId="5031DB9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B9139C6" w14:textId="1C0C43A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D62239E" w14:textId="69F9823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8FD3133" w14:textId="52C9EBC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1C338A11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8447ACB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3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6279784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7EC474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E77E5C1" w14:textId="335A349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8B61153" w14:textId="36A7770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BC392DD" w14:textId="2FD704B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8E60FD5" w14:textId="2F122CAA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CFA5FA2" w14:textId="09736EF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37F05DA0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0447B35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4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E37493D" w14:textId="693F75C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A0190B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79197F63" w14:textId="686C280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62390108" w14:textId="5FC13E3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FE98AB7" w14:textId="57AD459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D7B5D27" w14:textId="35F55BBA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0B196BC" w14:textId="1530F21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</w:tr>
      <w:tr w:rsidR="005903E8" w:rsidRPr="005903E8" w14:paraId="3CD54E83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B4486DD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5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EF69305" w14:textId="77F1A0B8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5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472EC46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4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7DF21E2" w14:textId="4BA8C81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6239686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E5247BA" w14:textId="0288F11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65969B7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DD7DA0F" w14:textId="7078895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3A916040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5E31C1FE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6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5EC1546" w14:textId="6B55890E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CF8FCC4" w14:textId="54EC9B4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3705B8FB" w14:textId="560732C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1963D7D" w14:textId="43E98BB6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2BC1C91E" w14:textId="422A3FC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44D3C2B" w14:textId="49B472B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620A2745" w14:textId="6A8D6A9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398308B0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6265D73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7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8DBFBB0" w14:textId="50C86C5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A5372F7" w14:textId="2015719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E6E5A61" w14:textId="5BCE0B4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A8DFD41" w14:textId="5FD1F4E2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04395B11" w14:textId="39E3F54A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27675459" w14:textId="398BA8A6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21BA483" w14:textId="09B36AC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319B5B08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2F10C45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8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470A615" w14:textId="5C3DB67E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0A04694" w14:textId="65C1292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FC05229" w14:textId="5F58BE9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01CEA27" w14:textId="342A7465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04FAC5E" w14:textId="7B0C70E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B944F96" w14:textId="5DFA86B0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3BE2B9A" w14:textId="10D479E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133B58EA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0002291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89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03AD44B" w14:textId="71A988E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BEEFCE4" w14:textId="34AFBCC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5A6880C8" w14:textId="466A007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6215D35" w14:textId="73AA1EB7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901B150" w14:textId="3151E52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50FC3C07" w14:textId="2AB99D3A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7797BD05" w14:textId="57221CF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1EDCB9C7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6CEB24B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29AC44F" w14:textId="0368BB53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669D51B" w14:textId="3475A1D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5212E72" w14:textId="0CEA6CB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4FFA9C0" w14:textId="419BEC15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F1FF886" w14:textId="40366F7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088E1B5A" w14:textId="2763CBE6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EBC0A1C" w14:textId="48F6F2D1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426E6C36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4CFC676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1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1FD5511" w14:textId="307536AC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EB5297E" w14:textId="0F63B1B0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3705A915" w14:textId="2F1AA96A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6F34612B" w14:textId="02D6771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4780A6F5" w14:textId="0D1239C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2D91D40E" w14:textId="462D0F8A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E80E8C3" w14:textId="777FC38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10BAD2E3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213A389F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2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19AFFE8" w14:textId="12D5272E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2584072" w14:textId="036130B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EAD3519" w14:textId="7EA67A8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65DAD832" w14:textId="04E0D73A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7A4E762" w14:textId="6EB3CC5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2C4D5FB0" w14:textId="5C68F64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F5CA88C" w14:textId="0407885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</w:tr>
      <w:tr w:rsidR="005903E8" w:rsidRPr="005903E8" w14:paraId="2C6D7187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A3901A3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3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800CCBE" w14:textId="1C80DC3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1BB5889" w14:textId="13AB1FE6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B404C7F" w14:textId="5A63E65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CC37DF9" w14:textId="59DADCDA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2C4B17D" w14:textId="3B57975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EDA084F" w14:textId="7D45C67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D7DC14D" w14:textId="50A73F7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</w:tr>
      <w:tr w:rsidR="005903E8" w:rsidRPr="005903E8" w14:paraId="40EF8969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DA9179D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4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AFBDE7D" w14:textId="5896EA60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B935660" w14:textId="634700C9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2E65691B" w14:textId="01C39CA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37E0E8C" w14:textId="45C82DB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1600CD41" w14:textId="6D9E765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7CEF986" w14:textId="46A6569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1A476B64" w14:textId="09FBABB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</w:tr>
      <w:tr w:rsidR="005903E8" w:rsidRPr="005903E8" w14:paraId="2569DD09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0774FD2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5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C3DFA7D" w14:textId="10AA47D5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0BF6707" w14:textId="55D7814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39E0344F" w14:textId="4437B51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6943A073" w14:textId="0F5FD75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26F4F3D" w14:textId="3EA4FC2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633FD3D7" w14:textId="086C965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2AEC28A" w14:textId="5D5D7FD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</w:tr>
      <w:tr w:rsidR="005903E8" w:rsidRPr="005903E8" w14:paraId="0DE409AE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9515EE2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6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1B20247" w14:textId="0323430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50E5980" w14:textId="298465E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228C592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D44AB8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4E74E74E" w14:textId="33C2D50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5DA7B04" w14:textId="4C87921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5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9AE46EE" w14:textId="71A6C09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</w:tr>
      <w:tr w:rsidR="005903E8" w:rsidRPr="005903E8" w14:paraId="16EBBEA4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0541D4D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7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5F4B238" w14:textId="619D0994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765DE5F" w14:textId="6A786DD0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A10A412" w14:textId="63EA8B9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B73444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00EDCF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53FB7A9" w14:textId="2B35ADE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3875B69F" w14:textId="78CDAF9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8</w:t>
            </w:r>
          </w:p>
        </w:tc>
      </w:tr>
      <w:tr w:rsidR="005903E8" w:rsidRPr="005903E8" w14:paraId="650550D3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CFD5AFD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8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E988BB4" w14:textId="77E684C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D345287" w14:textId="225E344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B4EF296" w14:textId="6E2EA2EA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1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EBD53C3" w14:textId="6BE36DC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0432FA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C876B37" w14:textId="01E5D474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3228DF25" w14:textId="6868950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3</w:t>
            </w:r>
          </w:p>
        </w:tc>
      </w:tr>
      <w:tr w:rsidR="005903E8" w:rsidRPr="005903E8" w14:paraId="190ADEE7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7FAAC4F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99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6B11DA2" w14:textId="457709D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3CA758A" w14:textId="1906C3D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90C16FC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FDA91F1" w14:textId="43A8EE41" w:rsidR="003C3EB0" w:rsidRPr="005903E8" w:rsidRDefault="00B4743C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F1DC6E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4658662" w14:textId="5CAFA419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35E12310" w14:textId="0506C17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8</w:t>
            </w:r>
          </w:p>
        </w:tc>
      </w:tr>
      <w:tr w:rsidR="005903E8" w:rsidRPr="005903E8" w14:paraId="32FB3C09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5115FF56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lastRenderedPageBreak/>
              <w:t>180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3F161A7" w14:textId="644D34F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E3C3495" w14:textId="6F6A89D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6BA2E12" w14:textId="09D2E20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6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F86186A" w14:textId="5DC59A4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6639D5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4697A56A" w14:textId="5C21FAD1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2B19DB0" w14:textId="6F41788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</w:tr>
      <w:tr w:rsidR="005903E8" w:rsidRPr="005903E8" w14:paraId="650FF55C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B3AE99A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1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E20ABF6" w14:textId="4F4BF493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671CF50" w14:textId="6289B47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72B0CD2" w14:textId="305C89A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3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7997CF8B" w14:textId="7BC88F0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001FFF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7C61D04" w14:textId="06742AE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065424AF" w14:textId="07599CE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8</w:t>
            </w:r>
          </w:p>
        </w:tc>
      </w:tr>
      <w:tr w:rsidR="005903E8" w:rsidRPr="005903E8" w14:paraId="67ECF5EF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044B592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2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6F67223" w14:textId="09A8CDBA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7858939" w14:textId="762DF16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8EE27BF" w14:textId="67D64BA7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377B4A3" w14:textId="6EF44FC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2599A6B" w14:textId="392D980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7285E677" w14:textId="3148CBAD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15E75D24" w14:textId="4A01A18B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5</w:t>
            </w:r>
          </w:p>
        </w:tc>
      </w:tr>
      <w:tr w:rsidR="005903E8" w:rsidRPr="005903E8" w14:paraId="2C78DFB2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8A3B316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3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B19FDA1" w14:textId="2729926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F23CA86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B1D69FF" w14:textId="64AD2FA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2782417" w14:textId="6CFABBD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60D78FE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2DE7A50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AB2E7F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</w:p>
        </w:tc>
      </w:tr>
      <w:tr w:rsidR="005903E8" w:rsidRPr="005903E8" w14:paraId="2F055231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42A6CA8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4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A973D53" w14:textId="1084E252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7188040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1FD150F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651D9306" w14:textId="1F0C1E1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A9E3E53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63C9CB45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F87FD18" w14:textId="7587384C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10351439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A2EFEC9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5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7F14ED1" w14:textId="5B0D902F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F69940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10616E66" w14:textId="7681C92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4D4F109" w14:textId="0DED506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782F9FA9" w14:textId="6FCA26E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560D1BD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7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FF1F446" w14:textId="160980B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</w:t>
            </w:r>
          </w:p>
        </w:tc>
      </w:tr>
      <w:tr w:rsidR="005903E8" w:rsidRPr="005903E8" w14:paraId="17343A97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5F558CAC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6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00284A3" w14:textId="039E53CD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BA75F78" w14:textId="5665C49C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4F065AFB" w14:textId="63EC3FD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1DD2799" w14:textId="5B24A18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C44FF4F" w14:textId="79B7E1A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5E0354A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40D3C4DD" w14:textId="65398BB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</w:tr>
      <w:tr w:rsidR="005903E8" w:rsidRPr="005903E8" w14:paraId="22E0080F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9B86056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7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154A6E6" w14:textId="14AE6318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7938F5B" w14:textId="603AB0F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22EF930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BE8BF92" w14:textId="0D0D176B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0B0A352F" w14:textId="499C4A98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21A70A31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03EC38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</w:tr>
      <w:tr w:rsidR="005903E8" w:rsidRPr="005903E8" w14:paraId="328D04C8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7A1DE27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8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7D42235" w14:textId="35BA9648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0313341" w14:textId="24E2317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8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A8822F4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3B1920E" w14:textId="3D4D7C56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6E3CEB64" w14:textId="239DDAE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21F4008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73E8518A" w14:textId="7ABB01C4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5</w:t>
            </w:r>
          </w:p>
        </w:tc>
      </w:tr>
      <w:tr w:rsidR="005903E8" w:rsidRPr="005903E8" w14:paraId="7FBC1E29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6FD4AFD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09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E32C00D" w14:textId="5097C0FF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BFE7B08" w14:textId="2066D5F7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9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0CC2A040" w14:textId="6D264ACE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18A6F86" w14:textId="7095DDE0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7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3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56E52AF7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30AE23EB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0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23A4AE36" w14:textId="27F60EF9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8</w:t>
            </w:r>
          </w:p>
        </w:tc>
      </w:tr>
      <w:tr w:rsidR="005903E8" w:rsidRPr="005903E8" w14:paraId="4DEF1FDB" w14:textId="77777777" w:rsidTr="0031753F">
        <w:trPr>
          <w:trHeight w:val="290"/>
          <w:jc w:val="center"/>
        </w:trPr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EDE1536" w14:textId="77777777" w:rsidR="003C3EB0" w:rsidRPr="005903E8" w:rsidRDefault="003C3EB0" w:rsidP="00A760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81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8E09E72" w14:textId="1F119F98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0</w:t>
            </w:r>
            <w:r w:rsidR="00FA5423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C2B4F8F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36" w:type="dxa"/>
            <w:shd w:val="clear" w:color="auto" w:fill="auto"/>
            <w:noWrap/>
            <w:vAlign w:val="bottom"/>
            <w:hideMark/>
          </w:tcPr>
          <w:p w14:paraId="6497FA1D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35630A38" w14:textId="05C24F23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5</w:t>
            </w:r>
          </w:p>
        </w:tc>
        <w:tc>
          <w:tcPr>
            <w:tcW w:w="876" w:type="dxa"/>
            <w:shd w:val="clear" w:color="auto" w:fill="auto"/>
            <w:noWrap/>
            <w:vAlign w:val="bottom"/>
            <w:hideMark/>
          </w:tcPr>
          <w:p w14:paraId="338BDE76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2</w:t>
            </w:r>
          </w:p>
        </w:tc>
        <w:tc>
          <w:tcPr>
            <w:tcW w:w="1056" w:type="dxa"/>
            <w:shd w:val="clear" w:color="auto" w:fill="auto"/>
            <w:noWrap/>
            <w:vAlign w:val="bottom"/>
            <w:hideMark/>
          </w:tcPr>
          <w:p w14:paraId="17E21FB9" w14:textId="77777777" w:rsidR="003C3EB0" w:rsidRPr="005903E8" w:rsidRDefault="003C3EB0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6</w:t>
            </w:r>
          </w:p>
        </w:tc>
        <w:tc>
          <w:tcPr>
            <w:tcW w:w="1156" w:type="dxa"/>
            <w:shd w:val="clear" w:color="auto" w:fill="auto"/>
            <w:noWrap/>
            <w:vAlign w:val="bottom"/>
            <w:hideMark/>
          </w:tcPr>
          <w:p w14:paraId="58E7C14A" w14:textId="64B92775" w:rsidR="003C3EB0" w:rsidRPr="005903E8" w:rsidRDefault="00036A77" w:rsidP="00A760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.</w:t>
            </w:r>
            <w:r w:rsidR="003C3EB0" w:rsidRPr="005903E8">
              <w:rPr>
                <w:rFonts w:ascii="Times New Roman" w:eastAsia="Times New Roman" w:hAnsi="Times New Roman" w:cs="Times New Roman"/>
                <w:sz w:val="20"/>
                <w:szCs w:val="20"/>
                <w:lang w:eastAsia="es-UY"/>
              </w:rPr>
              <w:t>12</w:t>
            </w:r>
          </w:p>
        </w:tc>
      </w:tr>
    </w:tbl>
    <w:p w14:paraId="69A5E494" w14:textId="77777777" w:rsidR="003C3EB0" w:rsidRPr="005903E8" w:rsidRDefault="00BB4166" w:rsidP="003C3EB0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5903E8">
        <w:rPr>
          <w:rFonts w:ascii="Times New Roman" w:hAnsi="Times New Roman" w:cs="Times New Roman"/>
          <w:sz w:val="20"/>
          <w:szCs w:val="20"/>
          <w:lang w:val="en-US"/>
        </w:rPr>
        <w:t>Notes and sources:</w:t>
      </w:r>
    </w:p>
    <w:p w14:paraId="1C3F01AC" w14:textId="3DBCDA32" w:rsidR="003C3EB0" w:rsidRPr="005903E8" w:rsidRDefault="003C3EB0" w:rsidP="006E25BA">
      <w:p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5903E8">
        <w:rPr>
          <w:rFonts w:ascii="Times New Roman" w:hAnsi="Times New Roman" w:cs="Times New Roman"/>
          <w:sz w:val="20"/>
          <w:szCs w:val="20"/>
          <w:u w:val="single"/>
        </w:rPr>
        <w:t>Columns</w:t>
      </w:r>
      <w:proofErr w:type="spellEnd"/>
      <w:r w:rsidRPr="005903E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036A77" w:rsidRPr="005903E8">
        <w:rPr>
          <w:rFonts w:ascii="Times New Roman" w:hAnsi="Times New Roman" w:cs="Times New Roman"/>
          <w:sz w:val="20"/>
          <w:szCs w:val="20"/>
          <w:u w:val="single"/>
        </w:rPr>
        <w:t>1,</w:t>
      </w:r>
      <w:r w:rsidRPr="005903E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036A77" w:rsidRPr="005903E8">
        <w:rPr>
          <w:rFonts w:ascii="Times New Roman" w:hAnsi="Times New Roman" w:cs="Times New Roman"/>
          <w:sz w:val="20"/>
          <w:szCs w:val="20"/>
          <w:u w:val="single"/>
        </w:rPr>
        <w:t>3</w:t>
      </w:r>
      <w:r w:rsidR="00B4743C" w:rsidRPr="005903E8">
        <w:rPr>
          <w:rFonts w:ascii="Times New Roman" w:hAnsi="Times New Roman" w:cs="Times New Roman"/>
          <w:sz w:val="20"/>
          <w:szCs w:val="20"/>
          <w:u w:val="single"/>
        </w:rPr>
        <w:t>,</w:t>
      </w:r>
      <w:r w:rsidRPr="005903E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036A77" w:rsidRPr="005903E8">
        <w:rPr>
          <w:rFonts w:ascii="Times New Roman" w:hAnsi="Times New Roman" w:cs="Times New Roman"/>
          <w:sz w:val="20"/>
          <w:szCs w:val="20"/>
          <w:u w:val="single"/>
        </w:rPr>
        <w:t>4</w:t>
      </w:r>
      <w:r w:rsidR="00B4743C" w:rsidRPr="005903E8">
        <w:rPr>
          <w:rFonts w:ascii="Times New Roman" w:hAnsi="Times New Roman" w:cs="Times New Roman"/>
          <w:sz w:val="20"/>
          <w:szCs w:val="20"/>
          <w:u w:val="single"/>
        </w:rPr>
        <w:t>,</w:t>
      </w:r>
      <w:r w:rsidRPr="005903E8">
        <w:rPr>
          <w:rFonts w:ascii="Times New Roman" w:hAnsi="Times New Roman" w:cs="Times New Roman"/>
          <w:sz w:val="20"/>
          <w:szCs w:val="20"/>
          <w:u w:val="single"/>
        </w:rPr>
        <w:t xml:space="preserve"> 5</w:t>
      </w:r>
      <w:r w:rsidR="00B4743C" w:rsidRPr="005903E8">
        <w:rPr>
          <w:rFonts w:ascii="Times New Roman" w:hAnsi="Times New Roman" w:cs="Times New Roman"/>
          <w:sz w:val="20"/>
          <w:szCs w:val="20"/>
          <w:u w:val="single"/>
        </w:rPr>
        <w:t>,</w:t>
      </w:r>
      <w:r w:rsidRPr="005903E8">
        <w:rPr>
          <w:rFonts w:ascii="Times New Roman" w:hAnsi="Times New Roman" w:cs="Times New Roman"/>
          <w:sz w:val="20"/>
          <w:szCs w:val="20"/>
          <w:u w:val="single"/>
        </w:rPr>
        <w:t xml:space="preserve"> 6 and 7</w:t>
      </w:r>
      <w:r w:rsidRPr="005903E8">
        <w:rPr>
          <w:rFonts w:ascii="Times New Roman" w:hAnsi="Times New Roman" w:cs="Times New Roman"/>
          <w:sz w:val="20"/>
          <w:szCs w:val="20"/>
        </w:rPr>
        <w:t>: Archivo General de la Nación - Uruguay. Acuerdos del extinguido Cabildo de Montevideo, in </w:t>
      </w:r>
      <w:r w:rsidRPr="005903E8">
        <w:rPr>
          <w:rFonts w:ascii="Times New Roman" w:hAnsi="Times New Roman" w:cs="Times New Roman"/>
          <w:i/>
          <w:iCs/>
          <w:sz w:val="20"/>
          <w:szCs w:val="20"/>
        </w:rPr>
        <w:t>Revista del Archivo General Administrativo</w:t>
      </w:r>
      <w:r w:rsidRPr="005903E8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5903E8">
        <w:rPr>
          <w:rFonts w:ascii="Times New Roman" w:hAnsi="Times New Roman" w:cs="Times New Roman"/>
          <w:sz w:val="20"/>
          <w:szCs w:val="20"/>
        </w:rPr>
        <w:t>Volumes</w:t>
      </w:r>
      <w:proofErr w:type="spellEnd"/>
      <w:r w:rsidRPr="005903E8">
        <w:rPr>
          <w:rFonts w:ascii="Times New Roman" w:hAnsi="Times New Roman" w:cs="Times New Roman"/>
          <w:sz w:val="20"/>
          <w:szCs w:val="20"/>
        </w:rPr>
        <w:t xml:space="preserve"> II, III, V, VI, VII, VIII, X and XVI.</w:t>
      </w:r>
    </w:p>
    <w:p w14:paraId="382FD949" w14:textId="77777777" w:rsidR="003C3EB0" w:rsidRPr="005903E8" w:rsidRDefault="003C3EB0" w:rsidP="006E25BA">
      <w:p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5903E8">
        <w:rPr>
          <w:rFonts w:ascii="Times New Roman" w:hAnsi="Times New Roman" w:cs="Times New Roman"/>
          <w:sz w:val="20"/>
          <w:szCs w:val="20"/>
          <w:u w:val="single"/>
        </w:rPr>
        <w:t>Column</w:t>
      </w:r>
      <w:proofErr w:type="spellEnd"/>
      <w:r w:rsidRPr="005903E8">
        <w:rPr>
          <w:rFonts w:ascii="Times New Roman" w:hAnsi="Times New Roman" w:cs="Times New Roman"/>
          <w:sz w:val="20"/>
          <w:szCs w:val="20"/>
          <w:u w:val="single"/>
        </w:rPr>
        <w:t xml:space="preserve"> 2</w:t>
      </w:r>
      <w:r w:rsidRPr="005903E8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34E01890" w14:textId="77777777" w:rsidR="00881786" w:rsidRPr="005903E8" w:rsidRDefault="00881786" w:rsidP="00881786">
      <w:pPr>
        <w:jc w:val="both"/>
        <w:rPr>
          <w:rFonts w:ascii="Times New Roman" w:hAnsi="Times New Roman" w:cs="Times New Roman"/>
          <w:sz w:val="20"/>
          <w:szCs w:val="20"/>
        </w:rPr>
      </w:pPr>
      <w:bookmarkStart w:id="0" w:name="_Hlk24212125"/>
      <w:r w:rsidRPr="005903E8">
        <w:rPr>
          <w:rFonts w:ascii="Times New Roman" w:hAnsi="Times New Roman" w:cs="Times New Roman"/>
          <w:sz w:val="20"/>
          <w:szCs w:val="20"/>
        </w:rPr>
        <w:t xml:space="preserve">1775-1799: </w:t>
      </w:r>
      <w:r w:rsidRPr="005903E8">
        <w:rPr>
          <w:rFonts w:ascii="Times New Roman" w:eastAsia="Cambria" w:hAnsi="Times New Roman" w:cs="Times New Roman"/>
          <w:sz w:val="20"/>
          <w:szCs w:val="20"/>
          <w:lang w:val="es-ES"/>
        </w:rPr>
        <w:t xml:space="preserve">Archivo General de Indias, Buenos Aires 445: </w:t>
      </w:r>
      <w:r w:rsidRPr="005903E8">
        <w:rPr>
          <w:rFonts w:ascii="Times New Roman" w:eastAsia="Cambria" w:hAnsi="Times New Roman" w:cs="Times New Roman"/>
          <w:i/>
          <w:sz w:val="20"/>
          <w:szCs w:val="20"/>
        </w:rPr>
        <w:t>Relación Jurada del Oficial Real de Montevideo</w:t>
      </w:r>
      <w:r w:rsidRPr="005903E8">
        <w:rPr>
          <w:rFonts w:ascii="Times New Roman" w:eastAsia="Cambria" w:hAnsi="Times New Roman" w:cs="Times New Roman"/>
          <w:sz w:val="20"/>
          <w:szCs w:val="20"/>
        </w:rPr>
        <w:t xml:space="preserve"> (1775-1784), Buenos Aires 446: </w:t>
      </w:r>
      <w:r w:rsidRPr="005903E8">
        <w:rPr>
          <w:rFonts w:ascii="Times New Roman" w:eastAsia="Cambria" w:hAnsi="Times New Roman" w:cs="Times New Roman"/>
          <w:i/>
          <w:sz w:val="20"/>
          <w:szCs w:val="20"/>
        </w:rPr>
        <w:t>Relación Jurada del Oficial Real de Montevideo</w:t>
      </w:r>
      <w:r w:rsidRPr="005903E8">
        <w:rPr>
          <w:rFonts w:ascii="Times New Roman" w:eastAsia="Cambria" w:hAnsi="Times New Roman" w:cs="Times New Roman"/>
          <w:sz w:val="20"/>
          <w:szCs w:val="20"/>
        </w:rPr>
        <w:t xml:space="preserve"> (1785-1788) and Buenos Aires 448: </w:t>
      </w:r>
      <w:r w:rsidRPr="005903E8">
        <w:rPr>
          <w:rFonts w:ascii="Times New Roman" w:eastAsia="Cambria" w:hAnsi="Times New Roman" w:cs="Times New Roman"/>
          <w:i/>
          <w:sz w:val="20"/>
          <w:szCs w:val="20"/>
        </w:rPr>
        <w:t>Relación Jurada del Oficial Real de Montevideo</w:t>
      </w:r>
      <w:r w:rsidRPr="005903E8">
        <w:rPr>
          <w:rFonts w:ascii="Times New Roman" w:eastAsia="Cambria" w:hAnsi="Times New Roman" w:cs="Times New Roman"/>
          <w:sz w:val="20"/>
          <w:szCs w:val="20"/>
        </w:rPr>
        <w:t xml:space="preserve"> (1789-1799).</w:t>
      </w:r>
    </w:p>
    <w:p w14:paraId="141B29C0" w14:textId="4BA5F824" w:rsidR="00881786" w:rsidRPr="005903E8" w:rsidRDefault="00881786" w:rsidP="0088178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903E8">
        <w:rPr>
          <w:rFonts w:ascii="Times New Roman" w:hAnsi="Times New Roman" w:cs="Times New Roman"/>
          <w:sz w:val="20"/>
          <w:szCs w:val="20"/>
        </w:rPr>
        <w:t>180</w:t>
      </w:r>
      <w:r w:rsidR="00036A77" w:rsidRPr="005903E8">
        <w:rPr>
          <w:rFonts w:ascii="Times New Roman" w:hAnsi="Times New Roman" w:cs="Times New Roman"/>
          <w:sz w:val="20"/>
          <w:szCs w:val="20"/>
        </w:rPr>
        <w:t>0.</w:t>
      </w:r>
      <w:r w:rsidRPr="005903E8">
        <w:rPr>
          <w:rFonts w:ascii="Times New Roman" w:hAnsi="Times New Roman" w:cs="Times New Roman"/>
          <w:sz w:val="20"/>
          <w:szCs w:val="20"/>
        </w:rPr>
        <w:t xml:space="preserve"> 180</w:t>
      </w:r>
      <w:r w:rsidR="00036A77" w:rsidRPr="005903E8">
        <w:rPr>
          <w:rFonts w:ascii="Times New Roman" w:hAnsi="Times New Roman" w:cs="Times New Roman"/>
          <w:sz w:val="20"/>
          <w:szCs w:val="20"/>
        </w:rPr>
        <w:t>3.</w:t>
      </w:r>
      <w:r w:rsidRPr="005903E8">
        <w:rPr>
          <w:rFonts w:ascii="Times New Roman" w:hAnsi="Times New Roman" w:cs="Times New Roman"/>
          <w:sz w:val="20"/>
          <w:szCs w:val="20"/>
        </w:rPr>
        <w:t xml:space="preserve"> and 1808: </w:t>
      </w:r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 xml:space="preserve">Sala, L., Rodríguez, J., &amp; de la Torre, N. (1967a). </w:t>
      </w:r>
      <w:r w:rsidRPr="005903E8">
        <w:rPr>
          <w:rFonts w:ascii="Times New Roman" w:eastAsia="Times New Roman" w:hAnsi="Times New Roman" w:cs="Times New Roman"/>
          <w:i/>
          <w:iCs/>
          <w:sz w:val="20"/>
          <w:szCs w:val="20"/>
          <w:lang w:eastAsia="es-UY"/>
        </w:rPr>
        <w:t>Estructura económica de la Banda Oriental</w:t>
      </w:r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>. Montevideo: Ediciones Pueblos Unidos, p. 49-50.</w:t>
      </w:r>
    </w:p>
    <w:p w14:paraId="1CA8D42E" w14:textId="77777777" w:rsidR="00881786" w:rsidRPr="005903E8" w:rsidRDefault="00881786" w:rsidP="005C7CDA">
      <w:pPr>
        <w:rPr>
          <w:rFonts w:ascii="Times New Roman" w:hAnsi="Times New Roman" w:cs="Times New Roman"/>
          <w:sz w:val="20"/>
          <w:szCs w:val="20"/>
        </w:rPr>
      </w:pPr>
    </w:p>
    <w:p w14:paraId="3FA0C582" w14:textId="3C0B6830" w:rsidR="005C7CDA" w:rsidRPr="005903E8" w:rsidRDefault="00881786" w:rsidP="005C7CD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903E8">
        <w:rPr>
          <w:rFonts w:ascii="Times New Roman" w:hAnsi="Times New Roman" w:cs="Times New Roman"/>
          <w:sz w:val="20"/>
          <w:szCs w:val="20"/>
          <w:lang w:val="en-US"/>
        </w:rPr>
        <w:t xml:space="preserve">For </w:t>
      </w:r>
      <w:r w:rsidR="003C3EB0" w:rsidRPr="005903E8">
        <w:rPr>
          <w:rFonts w:ascii="Times New Roman" w:hAnsi="Times New Roman" w:cs="Times New Roman"/>
          <w:sz w:val="20"/>
          <w:szCs w:val="20"/>
          <w:lang w:val="en-US"/>
        </w:rPr>
        <w:t>1760-1774</w:t>
      </w:r>
      <w:r w:rsidRPr="005903E8">
        <w:rPr>
          <w:rFonts w:ascii="Times New Roman" w:hAnsi="Times New Roman" w:cs="Times New Roman"/>
          <w:sz w:val="20"/>
          <w:szCs w:val="20"/>
          <w:lang w:val="en-US"/>
        </w:rPr>
        <w:t xml:space="preserve"> and 1800-1808 prices estimated as:</w:t>
      </w:r>
    </w:p>
    <w:p w14:paraId="15C5D19D" w14:textId="2A921CF2" w:rsidR="005C7CDA" w:rsidRPr="005903E8" w:rsidRDefault="005C7CDA" w:rsidP="005C7C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5903E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p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beef</m:t>
            </m:r>
          </m:sup>
        </m:sSup>
        <m:r>
          <w:rPr>
            <w:rFonts w:ascii="Cambria Math" w:hAnsi="Cambria Math" w:cs="Times New Roman"/>
            <w:sz w:val="20"/>
            <w:szCs w:val="20"/>
            <w:lang w:val="en-US"/>
          </w:rPr>
          <m:t>= c*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p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CRS</m:t>
            </m:r>
          </m:sup>
        </m:sSup>
      </m:oMath>
      <w:r w:rsidRPr="005903E8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</w:p>
    <w:p w14:paraId="1EAF8908" w14:textId="108B2120" w:rsidR="00FA5423" w:rsidRPr="005903E8" w:rsidRDefault="005C7CDA" w:rsidP="005C7CDA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5903E8">
        <w:rPr>
          <w:rFonts w:ascii="Times New Roman" w:hAnsi="Times New Roman" w:cs="Times New Roman"/>
          <w:sz w:val="20"/>
          <w:szCs w:val="20"/>
          <w:lang w:val="en-US"/>
        </w:rPr>
        <w:t xml:space="preserve">where </w:t>
      </w:r>
      <w:r w:rsidRPr="005903E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p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RS</m:t>
            </m:r>
          </m:sup>
        </m:sSup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 xml:space="preserve"> =price of cattle ready for slaughter</m:t>
        </m:r>
      </m:oMath>
      <w:r w:rsidRPr="005903E8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, </w:t>
      </w:r>
      <w:r w:rsidRPr="005903E8">
        <w:rPr>
          <w:rFonts w:ascii="Times New Roman" w:hAnsi="Times New Roman" w:cs="Times New Roman"/>
          <w:sz w:val="20"/>
          <w:szCs w:val="20"/>
          <w:lang w:val="en-US"/>
        </w:rPr>
        <w:t xml:space="preserve">from Moraes (2018), </w:t>
      </w:r>
      <w:r w:rsidRPr="005903E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and </w:t>
      </w:r>
      <m:oMath>
        <m:r>
          <w:rPr>
            <w:rFonts w:ascii="Cambria Math" w:hAnsi="Cambria Math" w:cs="Times New Roman"/>
            <w:lang w:val="en-US"/>
          </w:rPr>
          <m:t>c=</m:t>
        </m:r>
        <m:f>
          <m:fPr>
            <m:ctrlPr>
              <w:rPr>
                <w:rFonts w:ascii="Cambria Math" w:hAnsi="Cambria Math" w:cs="Times New Roman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pPr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en-US"/>
                      </w:rPr>
                      <m:t>1775-1799</m:t>
                    </m:r>
                  </m:sub>
                  <m:sup>
                    <m:r>
                      <w:rPr>
                        <w:rFonts w:ascii="Cambria Math" w:hAnsi="Cambria Math" w:cs="Times New Roman"/>
                        <w:lang w:val="en-US"/>
                      </w:rPr>
                      <m:t>carcass</m:t>
                    </m:r>
                  </m:sup>
                </m:sSubSup>
              </m:e>
              <m:sup/>
            </m:sSup>
          </m:num>
          <m:den>
            <m:sSubSup>
              <m:sSubSup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1775-1799</m:t>
                </m:r>
              </m:sub>
              <m:sup>
                <m:r>
                  <w:rPr>
                    <w:rFonts w:ascii="Cambria Math" w:hAnsi="Cambria Math" w:cs="Times New Roman"/>
                    <w:lang w:val="en-US"/>
                  </w:rPr>
                  <m:t>CRS</m:t>
                </m:r>
              </m:sup>
            </m:sSubSup>
          </m:den>
        </m:f>
        <m:r>
          <m:rPr>
            <m:sty m:val="p"/>
          </m:rPr>
          <w:rPr>
            <w:rFonts w:ascii="Cambria Math" w:hAnsi="Cambria Math" w:cs="Times New Roman"/>
            <w:lang w:val="en-US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 w:cs="Times New Roman"/>
              <w:sz w:val="20"/>
              <w:szCs w:val="20"/>
              <w:lang w:val="en-US"/>
            </w:rPr>
            <m:t xml:space="preserve">                  </m:t>
          </m:r>
          <m:r>
            <m:rPr>
              <m:sty m:val="p"/>
            </m:rPr>
            <w:rPr>
              <w:rFonts w:ascii="Cambria Math" w:hAnsi="Cambria Math" w:cs="Times New Roman"/>
              <w:sz w:val="20"/>
              <w:szCs w:val="20"/>
              <w:lang w:val="en-US"/>
            </w:rPr>
            <w:br/>
          </m:r>
        </m:oMath>
      </m:oMathPara>
    </w:p>
    <w:p w14:paraId="44828AA3" w14:textId="77777777" w:rsidR="00FA5423" w:rsidRPr="005903E8" w:rsidRDefault="00FA5423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5903E8"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p w14:paraId="06B6E87C" w14:textId="4195D818" w:rsidR="005903E8" w:rsidRPr="005903E8" w:rsidRDefault="005903E8" w:rsidP="0031753F">
      <w:pPr>
        <w:pStyle w:val="Ttulo1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bookmarkStart w:id="1" w:name="_GoBack"/>
      <w:bookmarkEnd w:id="0"/>
      <w:bookmarkEnd w:id="1"/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lastRenderedPageBreak/>
        <w:t xml:space="preserve">TABLE </w:t>
      </w:r>
      <w:r w:rsidR="00EB2AF2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A</w:t>
      </w:r>
      <w:r w:rsidR="00124C0A"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3</w:t>
      </w:r>
    </w:p>
    <w:p w14:paraId="311B8A13" w14:textId="30B5F2EA" w:rsidR="00C911C5" w:rsidRPr="005903E8" w:rsidRDefault="0005423F" w:rsidP="005903E8">
      <w:pPr>
        <w:pStyle w:val="Ttulo1"/>
        <w:spacing w:before="0" w:after="240"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5903E8">
        <w:rPr>
          <w:rFonts w:ascii="Times New Roman" w:hAnsi="Times New Roman" w:cs="Times New Roman"/>
          <w:color w:val="auto"/>
          <w:sz w:val="24"/>
          <w:szCs w:val="24"/>
          <w:lang w:val="en-US"/>
        </w:rPr>
        <w:t>Montevideo food price indexes, 1760-1810</w:t>
      </w:r>
    </w:p>
    <w:tbl>
      <w:tblPr>
        <w:tblW w:w="83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6"/>
        <w:gridCol w:w="1818"/>
        <w:gridCol w:w="1296"/>
        <w:gridCol w:w="7"/>
        <w:gridCol w:w="1369"/>
        <w:gridCol w:w="1296"/>
        <w:gridCol w:w="1296"/>
        <w:gridCol w:w="7"/>
      </w:tblGrid>
      <w:tr w:rsidR="005903E8" w:rsidRPr="005903E8" w14:paraId="79B009BA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88CC2C3" w14:textId="77777777" w:rsidR="0005423F" w:rsidRPr="005903E8" w:rsidRDefault="0005423F" w:rsidP="000542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1B186DBC" w14:textId="77777777" w:rsidR="0005423F" w:rsidRPr="005903E8" w:rsidRDefault="00C2775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I</w:t>
            </w:r>
            <w:r w:rsidR="0005423F"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ndex 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336964C" w14:textId="77777777" w:rsidR="0005423F" w:rsidRPr="005903E8" w:rsidRDefault="00C2775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I</w:t>
            </w:r>
            <w:r w:rsidR="0005423F"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ndex 2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3030A2A6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4DC8741" w14:textId="77777777" w:rsidR="0005423F" w:rsidRPr="005903E8" w:rsidRDefault="00C2775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I</w:t>
            </w:r>
            <w:r w:rsidR="0005423F"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ndex 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B3DB75C" w14:textId="77777777" w:rsidR="0005423F" w:rsidRPr="005903E8" w:rsidRDefault="00C2775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I</w:t>
            </w:r>
            <w:r w:rsidR="0005423F"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ndex 2</w:t>
            </w:r>
          </w:p>
        </w:tc>
      </w:tr>
      <w:tr w:rsidR="005903E8" w:rsidRPr="005903E8" w14:paraId="6F065529" w14:textId="77777777" w:rsidTr="0031753F">
        <w:trPr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1722572" w14:textId="77777777" w:rsidR="00C2775F" w:rsidRPr="005903E8" w:rsidRDefault="00C2775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</w:p>
        </w:tc>
        <w:tc>
          <w:tcPr>
            <w:tcW w:w="3121" w:type="dxa"/>
            <w:gridSpan w:val="3"/>
            <w:shd w:val="clear" w:color="auto" w:fill="auto"/>
            <w:noWrap/>
            <w:vAlign w:val="bottom"/>
            <w:hideMark/>
          </w:tcPr>
          <w:p w14:paraId="43137070" w14:textId="77777777" w:rsidR="00C2775F" w:rsidRPr="005903E8" w:rsidRDefault="00C2775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0= 1760-1810 (average)</w:t>
            </w:r>
          </w:p>
        </w:tc>
        <w:tc>
          <w:tcPr>
            <w:tcW w:w="3968" w:type="dxa"/>
            <w:gridSpan w:val="4"/>
            <w:shd w:val="clear" w:color="auto" w:fill="auto"/>
            <w:vAlign w:val="bottom"/>
          </w:tcPr>
          <w:p w14:paraId="5BCD536D" w14:textId="77777777" w:rsidR="00C2775F" w:rsidRPr="005903E8" w:rsidRDefault="00C2775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0= 1760-1810 (average)</w:t>
            </w:r>
          </w:p>
        </w:tc>
      </w:tr>
      <w:tr w:rsidR="005903E8" w:rsidRPr="005903E8" w14:paraId="5E7D9BCE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0FDFA8E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0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0A8212C0" w14:textId="2A250F6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B15F836" w14:textId="6FE1ACE9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5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4E00CC1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256197D" w14:textId="2876EAF3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C1C8DEE" w14:textId="4AEEE3AA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5</w:t>
            </w:r>
          </w:p>
        </w:tc>
      </w:tr>
      <w:tr w:rsidR="005903E8" w:rsidRPr="005903E8" w14:paraId="52CC873E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3CF1E75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1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0BD02235" w14:textId="2541F096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ABD0B78" w14:textId="3E897578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5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16DC79F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B8FEE1C" w14:textId="6D3557D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BAE8FB9" w14:textId="5C80F26A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9</w:t>
            </w:r>
          </w:p>
        </w:tc>
      </w:tr>
      <w:tr w:rsidR="005903E8" w:rsidRPr="005903E8" w14:paraId="5356190D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B6D49F7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2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7ABB468B" w14:textId="1B0F8DD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D8E3D13" w14:textId="67EF40FF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4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4CA0866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5B10CB1" w14:textId="5444204E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440C1C2" w14:textId="31F55E3A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1</w:t>
            </w:r>
          </w:p>
        </w:tc>
      </w:tr>
      <w:tr w:rsidR="005903E8" w:rsidRPr="005903E8" w14:paraId="713AC9F9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90BDEF1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3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47748783" w14:textId="0335157F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C7F7CC3" w14:textId="0D5E6906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21E22C51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CCAF358" w14:textId="36BD14A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5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0E66198" w14:textId="10BA4C4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2</w:t>
            </w:r>
          </w:p>
        </w:tc>
      </w:tr>
      <w:tr w:rsidR="005903E8" w:rsidRPr="005903E8" w14:paraId="3FCF5B6D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76359C7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4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39781F1B" w14:textId="34ABBD1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04E135E" w14:textId="07D21EA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8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E49DEB4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2F18C43" w14:textId="7BB198E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79EBD42" w14:textId="53A3192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0</w:t>
            </w:r>
          </w:p>
        </w:tc>
      </w:tr>
      <w:tr w:rsidR="005903E8" w:rsidRPr="005903E8" w14:paraId="66DF6F3D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0F34542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5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5FB4B497" w14:textId="4FAF656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280E6DD" w14:textId="39E7D17A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9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1625763E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635E6B7" w14:textId="6EBBD951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CE0CB2E" w14:textId="30A8C01D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1</w:t>
            </w:r>
          </w:p>
        </w:tc>
      </w:tr>
      <w:tr w:rsidR="005903E8" w:rsidRPr="005903E8" w14:paraId="1CD1F8A9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4BB5499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6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41A93877" w14:textId="0B4B4856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3E800A1" w14:textId="6703053F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7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466CDA55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900D169" w14:textId="1F11F154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F6E7D84" w14:textId="67A86549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8</w:t>
            </w:r>
          </w:p>
        </w:tc>
      </w:tr>
      <w:tr w:rsidR="005903E8" w:rsidRPr="005903E8" w14:paraId="7C2E3DAA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E3D3EB7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7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4E9BCBB8" w14:textId="06CC151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9E3387F" w14:textId="722F104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8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2CFB3422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2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C0BC795" w14:textId="29B9C33D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AF460B1" w14:textId="0727C88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3</w:t>
            </w:r>
          </w:p>
        </w:tc>
      </w:tr>
      <w:tr w:rsidR="005903E8" w:rsidRPr="005903E8" w14:paraId="40E784CE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5009B05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8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5347D6D2" w14:textId="65111B6D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609257D" w14:textId="26692DDF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2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27EFCECE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3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5DD76A0" w14:textId="159E6B94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C1C9E09" w14:textId="233D2C9F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7</w:t>
            </w:r>
          </w:p>
        </w:tc>
      </w:tr>
      <w:tr w:rsidR="005903E8" w:rsidRPr="005903E8" w14:paraId="3997528B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CDE9BE5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69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530F577D" w14:textId="0CCDDB3A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E9C3233" w14:textId="36B9F5B8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4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193E9590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0FC7049" w14:textId="0439B5D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F6C521F" w14:textId="6C50A65D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9</w:t>
            </w:r>
          </w:p>
        </w:tc>
      </w:tr>
      <w:tr w:rsidR="005903E8" w:rsidRPr="005903E8" w14:paraId="72402637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D466BD2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0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11A34284" w14:textId="68FE8B61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F3B72BB" w14:textId="0EE52A6F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1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66AD5349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261122E" w14:textId="1C4FB213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1032F74" w14:textId="20AC13E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6</w:t>
            </w:r>
          </w:p>
        </w:tc>
      </w:tr>
      <w:tr w:rsidR="005903E8" w:rsidRPr="005903E8" w14:paraId="0CBEC2BA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2070B36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1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0345E5F8" w14:textId="09C2C9B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B941C48" w14:textId="19F67C7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8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6C0DD10B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9199080" w14:textId="2134CE7E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4C961EF" w14:textId="09F58BB8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9</w:t>
            </w:r>
          </w:p>
        </w:tc>
      </w:tr>
      <w:tr w:rsidR="005903E8" w:rsidRPr="005903E8" w14:paraId="50E6A143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D411631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2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14FD0742" w14:textId="74EEC596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A0C1DF5" w14:textId="33200D3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1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4DE61592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ED66C84" w14:textId="0915F7C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30DBBB3" w14:textId="1DA9A55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8</w:t>
            </w:r>
          </w:p>
        </w:tc>
      </w:tr>
      <w:tr w:rsidR="005903E8" w:rsidRPr="005903E8" w14:paraId="405D1B15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AC55C02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3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40679C4E" w14:textId="41F7C76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1E44589" w14:textId="5FDDACB1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2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0D4C7383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8F81ACB" w14:textId="6F805E1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128AC0B" w14:textId="1C11272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0</w:t>
            </w:r>
          </w:p>
        </w:tc>
      </w:tr>
      <w:tr w:rsidR="005903E8" w:rsidRPr="005903E8" w14:paraId="48D08CE5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EE4BC7C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4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381FC24E" w14:textId="0BA46A49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56DFB56" w14:textId="56D1CFD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8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74FD347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9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C693E1C" w14:textId="14CCFE8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C80808D" w14:textId="6B840B6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8</w:t>
            </w:r>
          </w:p>
        </w:tc>
      </w:tr>
      <w:tr w:rsidR="005903E8" w:rsidRPr="005903E8" w14:paraId="0996F96C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3BA07B5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5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12C66E6B" w14:textId="417078BE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186B32B" w14:textId="1E5F611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6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07947096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4AFD68C" w14:textId="4E0D7208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3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48C6B192" w14:textId="472381D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3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2</w:t>
            </w:r>
          </w:p>
        </w:tc>
      </w:tr>
      <w:tr w:rsidR="005903E8" w:rsidRPr="005903E8" w14:paraId="40AAD1DB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FEB4D5E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6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010404A4" w14:textId="0AA25039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232B3DD" w14:textId="6C21602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2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3E2AE62D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ECD16DE" w14:textId="1E8A703E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CF2FB97" w14:textId="730ED7D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5</w:t>
            </w:r>
          </w:p>
        </w:tc>
      </w:tr>
      <w:tr w:rsidR="005903E8" w:rsidRPr="005903E8" w14:paraId="3B035877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4419E17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7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145AC8E7" w14:textId="003EB83D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9D9F2CC" w14:textId="6A8ED60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5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394474BF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2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23F87F3" w14:textId="106E83A8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A4F3079" w14:textId="2234592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5</w:t>
            </w:r>
          </w:p>
        </w:tc>
      </w:tr>
      <w:tr w:rsidR="005903E8" w:rsidRPr="005903E8" w14:paraId="324E1321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A65A427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8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78571440" w14:textId="78382A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FB0E245" w14:textId="54F7215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0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7FE55731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3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C4EE2BF" w14:textId="49847AE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95D7B40" w14:textId="07D351A6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0</w:t>
            </w:r>
          </w:p>
        </w:tc>
      </w:tr>
      <w:tr w:rsidR="005903E8" w:rsidRPr="005903E8" w14:paraId="17280C99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8409A66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79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61702AD9" w14:textId="4DE1AB2F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728A0F9" w14:textId="5C95D710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5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CB437A3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8C7577D" w14:textId="782DE47E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273FFC5" w14:textId="0935D8D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1</w:t>
            </w:r>
          </w:p>
        </w:tc>
      </w:tr>
      <w:tr w:rsidR="005903E8" w:rsidRPr="005903E8" w14:paraId="5F377D0D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6780FDD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0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770579A8" w14:textId="30397D91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8192349" w14:textId="14D74143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2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676B67BB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E776453" w14:textId="708106C6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6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5509380" w14:textId="25ECF27A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5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1</w:t>
            </w:r>
          </w:p>
        </w:tc>
      </w:tr>
      <w:tr w:rsidR="005903E8" w:rsidRPr="005903E8" w14:paraId="078CC579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EC5369C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1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1ECCE52D" w14:textId="1BFFB8A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580B568" w14:textId="3CB28B73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5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25BC2A41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EADC06D" w14:textId="5CAB8091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2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ABBF402" w14:textId="3AB0879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6</w:t>
            </w:r>
          </w:p>
        </w:tc>
      </w:tr>
      <w:tr w:rsidR="005903E8" w:rsidRPr="005903E8" w14:paraId="7C559B87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E807724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2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61678528" w14:textId="569B642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B6C2AA5" w14:textId="75DB7FF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0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2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FACD0FC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7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3DA339C" w14:textId="5750448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5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4FA95E7" w14:textId="3BDDF79C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5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3</w:t>
            </w:r>
          </w:p>
        </w:tc>
      </w:tr>
      <w:tr w:rsidR="005903E8" w:rsidRPr="005903E8" w14:paraId="1264ABC1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7B3C775C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3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59BC0539" w14:textId="0314226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D213ED7" w14:textId="70DE1D92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8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1F747D7F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8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2FF3E3D" w14:textId="644E94D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4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6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2503807B" w14:textId="5F4C9B24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4</w:t>
            </w:r>
            <w:r w:rsidR="00B4743C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5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08</w:t>
            </w:r>
          </w:p>
        </w:tc>
      </w:tr>
      <w:tr w:rsidR="005903E8" w:rsidRPr="005903E8" w14:paraId="179297EE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B1DC003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784</w:t>
            </w: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7F5C1611" w14:textId="3F53FE6B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0AC7885C" w14:textId="507737CD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0</w:t>
            </w: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23C6E067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09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F9BA4FD" w14:textId="2ADC9299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8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31154205" w14:textId="0F88E4D4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9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5</w:t>
            </w:r>
          </w:p>
        </w:tc>
      </w:tr>
      <w:tr w:rsidR="005903E8" w:rsidRPr="005903E8" w14:paraId="0446518C" w14:textId="77777777" w:rsidTr="0031753F">
        <w:trPr>
          <w:gridAfter w:val="1"/>
          <w:wAfter w:w="7" w:type="dxa"/>
          <w:trHeight w:val="250"/>
          <w:jc w:val="center"/>
        </w:trPr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6DDB3E54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</w:p>
        </w:tc>
        <w:tc>
          <w:tcPr>
            <w:tcW w:w="1818" w:type="dxa"/>
            <w:shd w:val="clear" w:color="auto" w:fill="auto"/>
            <w:noWrap/>
            <w:vAlign w:val="bottom"/>
            <w:hideMark/>
          </w:tcPr>
          <w:p w14:paraId="0EF3178D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EDB3997" w14:textId="77777777" w:rsidR="0005423F" w:rsidRPr="005903E8" w:rsidRDefault="0005423F" w:rsidP="000542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</w:p>
        </w:tc>
        <w:tc>
          <w:tcPr>
            <w:tcW w:w="1376" w:type="dxa"/>
            <w:gridSpan w:val="2"/>
            <w:shd w:val="clear" w:color="auto" w:fill="auto"/>
            <w:noWrap/>
            <w:vAlign w:val="bottom"/>
            <w:hideMark/>
          </w:tcPr>
          <w:p w14:paraId="5B3D26A0" w14:textId="77777777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UY"/>
              </w:rPr>
              <w:t>1810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53FFC0FC" w14:textId="7D7F2AB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3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14:paraId="159B5CDD" w14:textId="2B394835" w:rsidR="0005423F" w:rsidRPr="005903E8" w:rsidRDefault="0005423F" w:rsidP="00054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</w:pP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11</w:t>
            </w:r>
            <w:r w:rsidR="00036A77"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4.</w:t>
            </w:r>
            <w:r w:rsidRPr="005903E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UY"/>
              </w:rPr>
              <w:t>78</w:t>
            </w:r>
          </w:p>
        </w:tc>
      </w:tr>
    </w:tbl>
    <w:p w14:paraId="18B3115F" w14:textId="77777777" w:rsidR="00BB4166" w:rsidRPr="005903E8" w:rsidRDefault="00C2775F" w:rsidP="00C2775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</w:pPr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Note</w:t>
      </w:r>
      <w:r w:rsidR="00DD509B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s</w:t>
      </w:r>
      <w:r w:rsidR="00BB4166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and sources</w:t>
      </w:r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: </w:t>
      </w:r>
    </w:p>
    <w:p w14:paraId="28AE351E" w14:textId="5D211102" w:rsidR="00BB4166" w:rsidRPr="005903E8" w:rsidRDefault="00C2775F" w:rsidP="00C2775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</w:pPr>
      <w:proofErr w:type="spellStart"/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Laspeyres</w:t>
      </w:r>
      <w:proofErr w:type="spellEnd"/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indexes</w:t>
      </w:r>
      <w:r w:rsidR="00BB4166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calculated</w:t>
      </w:r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with prices in </w:t>
      </w:r>
      <w:proofErr w:type="spellStart"/>
      <w:r w:rsidRPr="005903E8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es-UY"/>
        </w:rPr>
        <w:t>reales</w:t>
      </w:r>
      <w:proofErr w:type="spellEnd"/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from Table 1 (</w:t>
      </w:r>
      <w:r w:rsidR="00FA5423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this </w:t>
      </w:r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appendix) converted to modern units and quantities from baskets 1 and 2.</w:t>
      </w:r>
      <w:r w:rsidR="00A760F1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</w:t>
      </w:r>
    </w:p>
    <w:p w14:paraId="3E387DF1" w14:textId="7B791EF9" w:rsidR="00C2775F" w:rsidRPr="005903E8" w:rsidRDefault="00A760F1" w:rsidP="00C2775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</w:pPr>
      <w:bookmarkStart w:id="2" w:name="_Hlk21680784"/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Conversion to kilos</w:t>
      </w:r>
      <w:r w:rsidR="00C94D63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and liters:</w:t>
      </w:r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 </w:t>
      </w:r>
      <w:r w:rsidR="00C94D63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1 oz = 0.0283 kg, 1 lb. = 0.454 kg, 1 carcass =207 kg</w:t>
      </w:r>
      <w:proofErr w:type="gramStart"/>
      <w:r w:rsidR="00C94D63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.</w:t>
      </w:r>
      <w:r w:rsidR="00DD509B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(</w:t>
      </w:r>
      <w:proofErr w:type="gramEnd"/>
      <w:r w:rsidR="00DD509B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*)</w:t>
      </w:r>
      <w:r w:rsidR="00C94D63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, 1 “cuartilla” = 1</w:t>
      </w:r>
      <w:r w:rsidR="00036A77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2.</w:t>
      </w:r>
      <w:r w:rsidR="00C94D63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7 kg.(*</w:t>
      </w:r>
      <w:r w:rsidR="00DD509B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*</w:t>
      </w:r>
      <w:r w:rsidR="00C94D63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), 1 jar = 8 lt.</w:t>
      </w:r>
      <w:r w:rsidR="00DD509B"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>(***)</w:t>
      </w:r>
    </w:p>
    <w:p w14:paraId="18444951" w14:textId="77777777" w:rsidR="00DD509B" w:rsidRPr="005903E8" w:rsidRDefault="00DD509B" w:rsidP="00C2775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</w:pPr>
      <w:r w:rsidRPr="005903E8">
        <w:rPr>
          <w:rFonts w:ascii="Times New Roman" w:eastAsia="Times New Roman" w:hAnsi="Times New Roman" w:cs="Times New Roman"/>
          <w:sz w:val="20"/>
          <w:szCs w:val="20"/>
          <w:lang w:val="en-US" w:eastAsia="es-UY"/>
        </w:rPr>
        <w:t xml:space="preserve">(*) According to </w:t>
      </w:r>
      <w:proofErr w:type="spellStart"/>
      <w:r w:rsidRPr="005903E8">
        <w:rPr>
          <w:rFonts w:ascii="Times New Roman" w:eastAsia="Cambria" w:hAnsi="Times New Roman" w:cs="Times New Roman"/>
          <w:sz w:val="20"/>
          <w:szCs w:val="20"/>
          <w:lang w:val="en-US"/>
        </w:rPr>
        <w:t>Escardó</w:t>
      </w:r>
      <w:proofErr w:type="spellEnd"/>
      <w:r w:rsidRPr="005903E8">
        <w:rPr>
          <w:rFonts w:ascii="Times New Roman" w:eastAsia="Cambria" w:hAnsi="Times New Roman" w:cs="Times New Roman"/>
          <w:sz w:val="20"/>
          <w:szCs w:val="20"/>
          <w:lang w:val="en-US"/>
        </w:rPr>
        <w:t xml:space="preserve"> (1878: 94) and </w:t>
      </w:r>
      <w:proofErr w:type="spellStart"/>
      <w:r w:rsidRPr="005903E8">
        <w:rPr>
          <w:rFonts w:ascii="Times New Roman" w:eastAsia="Cambria" w:hAnsi="Times New Roman" w:cs="Times New Roman"/>
          <w:sz w:val="20"/>
          <w:szCs w:val="20"/>
          <w:lang w:val="en-US"/>
        </w:rPr>
        <w:t>Garavaglia</w:t>
      </w:r>
      <w:proofErr w:type="spellEnd"/>
      <w:r w:rsidRPr="005903E8">
        <w:rPr>
          <w:rFonts w:ascii="Times New Roman" w:eastAsia="Cambria" w:hAnsi="Times New Roman" w:cs="Times New Roman"/>
          <w:sz w:val="20"/>
          <w:szCs w:val="20"/>
          <w:lang w:val="en-US"/>
        </w:rPr>
        <w:t xml:space="preserve"> (1999: 243).</w:t>
      </w:r>
    </w:p>
    <w:p w14:paraId="0EBD55D6" w14:textId="77777777" w:rsidR="00C94D63" w:rsidRPr="005903E8" w:rsidRDefault="00DD509B" w:rsidP="00C2775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es-UY"/>
        </w:rPr>
      </w:pPr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 xml:space="preserve">(**) Ferrater, E. y </w:t>
      </w:r>
      <w:proofErr w:type="spellStart"/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>Ferigle</w:t>
      </w:r>
      <w:proofErr w:type="spellEnd"/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 xml:space="preserve">, </w:t>
      </w:r>
      <w:r w:rsidR="00BB4166"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>P. (</w:t>
      </w:r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 xml:space="preserve">1841): </w:t>
      </w:r>
      <w:r w:rsidRPr="005903E8">
        <w:rPr>
          <w:rFonts w:ascii="Times New Roman" w:eastAsia="Times New Roman" w:hAnsi="Times New Roman" w:cs="Times New Roman"/>
          <w:i/>
          <w:iCs/>
          <w:sz w:val="20"/>
          <w:szCs w:val="20"/>
          <w:lang w:eastAsia="es-UY"/>
        </w:rPr>
        <w:t>Recopilación extractada, ordenada y metódica de las leyes y reales disposiciones promulgadas en los años de 1833 a 1841 incluyendo las de la anterior época que han sido revalidadas</w:t>
      </w:r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 xml:space="preserve">. Imprenta de Ramón Martín </w:t>
      </w:r>
      <w:proofErr w:type="spellStart"/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>Indar</w:t>
      </w:r>
      <w:proofErr w:type="spellEnd"/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>, Barcelona, p. 236</w:t>
      </w:r>
    </w:p>
    <w:p w14:paraId="1092A912" w14:textId="77777777" w:rsidR="00DD509B" w:rsidRPr="005903E8" w:rsidRDefault="00DD509B" w:rsidP="00C2775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es-UY"/>
        </w:rPr>
      </w:pPr>
      <w:r w:rsidRPr="005903E8">
        <w:rPr>
          <w:rFonts w:ascii="Times New Roman" w:eastAsia="Times New Roman" w:hAnsi="Times New Roman" w:cs="Times New Roman"/>
          <w:sz w:val="20"/>
          <w:szCs w:val="20"/>
          <w:lang w:val="es-ES" w:eastAsia="es-UY"/>
        </w:rPr>
        <w:t xml:space="preserve">(***) </w:t>
      </w:r>
      <w:proofErr w:type="spellStart"/>
      <w:r w:rsidRPr="005903E8">
        <w:rPr>
          <w:rFonts w:ascii="Times New Roman" w:eastAsia="Times New Roman" w:hAnsi="Times New Roman" w:cs="Times New Roman"/>
          <w:sz w:val="20"/>
          <w:szCs w:val="20"/>
          <w:lang w:val="es-ES" w:eastAsia="es-UY"/>
        </w:rPr>
        <w:t>According</w:t>
      </w:r>
      <w:proofErr w:type="spellEnd"/>
      <w:r w:rsidRPr="005903E8">
        <w:rPr>
          <w:rFonts w:ascii="Times New Roman" w:eastAsia="Times New Roman" w:hAnsi="Times New Roman" w:cs="Times New Roman"/>
          <w:sz w:val="20"/>
          <w:szCs w:val="20"/>
          <w:lang w:val="es-ES" w:eastAsia="es-UY"/>
        </w:rPr>
        <w:t xml:space="preserve"> to Barba, F. E. (1999). </w:t>
      </w:r>
      <w:r w:rsidRPr="005903E8">
        <w:rPr>
          <w:rFonts w:ascii="Times New Roman" w:eastAsia="Times New Roman" w:hAnsi="Times New Roman" w:cs="Times New Roman"/>
          <w:i/>
          <w:iCs/>
          <w:sz w:val="20"/>
          <w:szCs w:val="20"/>
          <w:lang w:eastAsia="es-UY"/>
        </w:rPr>
        <w:t>Aproximación al estudio de los precios y salarios en Buenos Aires desde fines del siglo XVIII hasta 1860: series y problemas en torno al tratamiento de los mismos</w:t>
      </w:r>
      <w:r w:rsidRPr="005903E8">
        <w:rPr>
          <w:rFonts w:ascii="Times New Roman" w:eastAsia="Times New Roman" w:hAnsi="Times New Roman" w:cs="Times New Roman"/>
          <w:sz w:val="20"/>
          <w:szCs w:val="20"/>
          <w:lang w:eastAsia="es-UY"/>
        </w:rPr>
        <w:t>. Editorial de la Universidad Nacional de La Plata.</w:t>
      </w:r>
    </w:p>
    <w:bookmarkEnd w:id="2"/>
    <w:p w14:paraId="656CBF19" w14:textId="77777777" w:rsidR="00C2775F" w:rsidRPr="005903E8" w:rsidRDefault="00C2775F" w:rsidP="00DA4794">
      <w:pPr>
        <w:pStyle w:val="Ttulo1"/>
        <w:rPr>
          <w:rFonts w:ascii="Times New Roman" w:hAnsi="Times New Roman" w:cs="Times New Roman"/>
          <w:color w:val="auto"/>
        </w:rPr>
      </w:pPr>
    </w:p>
    <w:p w14:paraId="17EC1EB1" w14:textId="77777777" w:rsidR="00C2775F" w:rsidRPr="005903E8" w:rsidRDefault="00C2775F">
      <w:pPr>
        <w:rPr>
          <w:rFonts w:ascii="Times New Roman" w:eastAsiaTheme="majorEastAsia" w:hAnsi="Times New Roman" w:cs="Times New Roman"/>
          <w:sz w:val="32"/>
          <w:szCs w:val="32"/>
        </w:rPr>
      </w:pPr>
      <w:r w:rsidRPr="005903E8">
        <w:rPr>
          <w:rFonts w:ascii="Times New Roman" w:hAnsi="Times New Roman" w:cs="Times New Roman"/>
        </w:rPr>
        <w:br w:type="page"/>
      </w:r>
    </w:p>
    <w:p w14:paraId="2C8FDB59" w14:textId="21F6F142" w:rsidR="005903E8" w:rsidRPr="005903E8" w:rsidRDefault="005903E8" w:rsidP="0031753F">
      <w:pPr>
        <w:pStyle w:val="Ttulo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5903E8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TABLE </w:t>
      </w:r>
      <w:r w:rsidR="00EB2AF2" w:rsidRPr="005903E8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124C0A" w:rsidRPr="005903E8">
        <w:rPr>
          <w:rFonts w:ascii="Times New Roman" w:hAnsi="Times New Roman" w:cs="Times New Roman"/>
          <w:color w:val="auto"/>
          <w:sz w:val="24"/>
          <w:szCs w:val="24"/>
        </w:rPr>
        <w:t>4</w:t>
      </w:r>
    </w:p>
    <w:p w14:paraId="47CE8270" w14:textId="0E95EF3C" w:rsidR="00DA4794" w:rsidRPr="005903E8" w:rsidRDefault="00DA4794" w:rsidP="0031753F">
      <w:pPr>
        <w:pStyle w:val="Ttulo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5903E8">
        <w:rPr>
          <w:rFonts w:ascii="Times New Roman" w:hAnsi="Times New Roman" w:cs="Times New Roman"/>
          <w:color w:val="auto"/>
          <w:sz w:val="24"/>
          <w:szCs w:val="24"/>
        </w:rPr>
        <w:t>Johansen’s</w:t>
      </w:r>
      <w:proofErr w:type="spellEnd"/>
      <w:r w:rsidRPr="005903E8">
        <w:rPr>
          <w:rFonts w:ascii="Times New Roman" w:hAnsi="Times New Roman" w:cs="Times New Roman"/>
          <w:color w:val="auto"/>
          <w:sz w:val="24"/>
          <w:szCs w:val="24"/>
        </w:rPr>
        <w:t xml:space="preserve"> test: outputs of </w:t>
      </w:r>
      <w:proofErr w:type="spellStart"/>
      <w:r w:rsidRPr="005903E8">
        <w:rPr>
          <w:rFonts w:ascii="Times New Roman" w:hAnsi="Times New Roman" w:cs="Times New Roman"/>
          <w:color w:val="auto"/>
          <w:sz w:val="24"/>
          <w:szCs w:val="24"/>
        </w:rPr>
        <w:t>the</w:t>
      </w:r>
      <w:proofErr w:type="spellEnd"/>
      <w:r w:rsidRPr="005903E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5903E8">
        <w:rPr>
          <w:rFonts w:ascii="Times New Roman" w:hAnsi="Times New Roman" w:cs="Times New Roman"/>
          <w:color w:val="auto"/>
          <w:sz w:val="24"/>
          <w:szCs w:val="24"/>
        </w:rPr>
        <w:t>contrasts</w:t>
      </w:r>
      <w:proofErr w:type="spellEnd"/>
    </w:p>
    <w:p w14:paraId="586EE54B" w14:textId="77777777" w:rsidR="00DA4794" w:rsidRPr="005903E8" w:rsidRDefault="00DA4794">
      <w:pPr>
        <w:rPr>
          <w:rFonts w:ascii="Times New Roman" w:hAnsi="Times New Roman" w:cs="Times New Roman"/>
        </w:rPr>
      </w:pPr>
    </w:p>
    <w:p w14:paraId="315F4996" w14:textId="16FBE5BC" w:rsidR="00DA4794" w:rsidRPr="005903E8" w:rsidRDefault="00DA4794" w:rsidP="003175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u w:val="single"/>
          <w:lang w:val="en-US"/>
        </w:rPr>
      </w:pPr>
      <w:r w:rsidRPr="005903E8">
        <w:rPr>
          <w:rFonts w:ascii="Times New Roman" w:hAnsi="Times New Roman" w:cs="Times New Roman"/>
          <w:u w:val="single"/>
          <w:lang w:val="en-US"/>
        </w:rPr>
        <w:t>1. With the vector of endogenous variables:</w:t>
      </w:r>
      <w:r w:rsidRPr="005903E8">
        <w:rPr>
          <w:rFonts w:ascii="Times New Roman" w:hAnsi="Times New Roman" w:cs="Times New Roman"/>
          <w:b/>
          <w:u w:val="single"/>
          <w:lang w:val="en-US"/>
        </w:rPr>
        <w:t xml:space="preserve"> </w:t>
      </w:r>
      <w:r w:rsidRPr="005903E8">
        <w:rPr>
          <w:rFonts w:ascii="Times New Roman" w:hAnsi="Times New Roman" w:cs="Times New Roman"/>
          <w:u w:val="single"/>
          <w:lang w:val="en-US"/>
        </w:rPr>
        <w:t xml:space="preserve">Index </w:t>
      </w:r>
      <w:r w:rsidR="00036A77" w:rsidRPr="005903E8">
        <w:rPr>
          <w:rFonts w:ascii="Times New Roman" w:hAnsi="Times New Roman" w:cs="Times New Roman"/>
          <w:u w:val="single"/>
          <w:lang w:val="en-US"/>
        </w:rPr>
        <w:t>1.</w:t>
      </w:r>
      <w:r w:rsidRPr="005903E8">
        <w:rPr>
          <w:rFonts w:ascii="Times New Roman" w:hAnsi="Times New Roman" w:cs="Times New Roman"/>
          <w:u w:val="single"/>
          <w:lang w:val="en-US"/>
        </w:rPr>
        <w:t xml:space="preserve"> Buenos Aires, Santa Fe</w:t>
      </w:r>
    </w:p>
    <w:p w14:paraId="2F96C314" w14:textId="77777777" w:rsidR="00DA4794" w:rsidRPr="005903E8" w:rsidRDefault="00DA4794" w:rsidP="00DA47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90"/>
        <w:gridCol w:w="1620"/>
        <w:gridCol w:w="1620"/>
        <w:gridCol w:w="1620"/>
        <w:gridCol w:w="1140"/>
      </w:tblGrid>
      <w:tr w:rsidR="005903E8" w:rsidRPr="005903E8" w14:paraId="48731393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45C6A9F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173181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76FD60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3FB07F4C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1C2D55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ample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adjusted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): 1778 181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7FCD9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3FDEE6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22747F95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1106D2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Included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observation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: 33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after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adjustments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E39977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656C2190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A4F385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end assumption: No deterministic trend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C30564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02888C0A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0507DB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eries: INDEX_1 BUENOS_AIRES SF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F468C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D640E6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375D84AE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B71053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xogenou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series: FE=1810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E207E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F56934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3CF41066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19B7D85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rning: Critical values assume no exogenous series</w:t>
            </w:r>
          </w:p>
        </w:tc>
      </w:tr>
      <w:tr w:rsidR="005903E8" w:rsidRPr="005903E8" w14:paraId="7A3DAE81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A25DDC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gs interval (in first differences): 1 to 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9B9715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28634A32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B5C88E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FC80C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40B2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BF8D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BD5E94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0416E3D4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4222E3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restricted Cointegration Rank Test (Trace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E54BE5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477AC933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7D2EF5C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D97FB9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1A9B5BC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551C69D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3E15055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1E19323E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C85874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A2F81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1499F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6486F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49B1FA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42C32E97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7A9245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Hypothesized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E3800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2B03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Trac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1FA9A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BBCBD9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28630DCA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4DF28C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. of CE(s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B3C0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igenvalue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AB5A3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tatistic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B1099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Critical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7C980E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Prob</w:t>
            </w:r>
            <w:proofErr w:type="spellEnd"/>
            <w:proofErr w:type="gram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.*</w:t>
            </w:r>
            <w:proofErr w:type="gram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5903E8" w:rsidRPr="005903E8" w14:paraId="33B5D7CE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7B14B92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50EEA0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835BE1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10C9D87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2A810BF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2E55F879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224CD1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DC70E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125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FF42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E65B17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487D3E97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32A166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AAE64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46302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502E3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27.6245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09F5A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24.275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B22FE2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182</w:t>
            </w:r>
          </w:p>
        </w:tc>
      </w:tr>
      <w:tr w:rsidR="005903E8" w:rsidRPr="005903E8" w14:paraId="20EDF1F1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7D6FC9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4657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18921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D4C2A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7.10475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C13E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12.320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AD538B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3148</w:t>
            </w:r>
          </w:p>
        </w:tc>
      </w:tr>
      <w:tr w:rsidR="005903E8" w:rsidRPr="005903E8" w14:paraId="1AB9CAA1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367712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C033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0552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C5057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18284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706D7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4.12990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236A8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7231</w:t>
            </w:r>
          </w:p>
        </w:tc>
      </w:tr>
      <w:tr w:rsidR="005903E8" w:rsidRPr="005903E8" w14:paraId="3F1A1F36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649F4E5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4E8C4C5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775AB54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DE9135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2197295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034B6E3E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82C395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A015C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7000A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5071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7CE43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103B7E03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7FD101B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 Trace test indicates </w:t>
            </w:r>
            <w:r w:rsidR="00BB4166"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ne</w:t>
            </w: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integrating equation(s) at the 0.05 level</w:t>
            </w:r>
          </w:p>
        </w:tc>
      </w:tr>
      <w:tr w:rsidR="005903E8" w:rsidRPr="005903E8" w14:paraId="0EE1CD02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555DE9D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* denotes rejection of the hypothesis at the 0.05 level</w:t>
            </w:r>
          </w:p>
        </w:tc>
      </w:tr>
      <w:tr w:rsidR="005903E8" w:rsidRPr="005903E8" w14:paraId="20327ECC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078273A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**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acKinnon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-Haug-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icheli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(1999) p-value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29BDB2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903E8" w:rsidRPr="005903E8" w14:paraId="21967117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C370A9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9EECD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F1031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0F92E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6832E5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903E8" w:rsidRPr="005903E8" w14:paraId="183E8295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237D47F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restricted Cointegration Rank Test (Maximum Eigenvalue)</w:t>
            </w:r>
          </w:p>
        </w:tc>
      </w:tr>
      <w:tr w:rsidR="005903E8" w:rsidRPr="005903E8" w14:paraId="1CA9A731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31245C4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5AF4FAF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34BBFA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C0423D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15DEBA9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3511097C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37FB3B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1D67E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8D06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CF740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DA3195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3AD81E38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9A5A7D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Hypothesized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2411F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D1C8B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ax-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igen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DA66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6B50D9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54071814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00C308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. of CE(s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AF3B6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igenvalue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86E8B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tatistic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9B59F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Critical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7D791F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Prob</w:t>
            </w:r>
            <w:proofErr w:type="spellEnd"/>
            <w:proofErr w:type="gram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.*</w:t>
            </w:r>
            <w:proofErr w:type="gram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5903E8" w:rsidRPr="005903E8" w14:paraId="332544A5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2F339A5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9B41A9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3D6C4AA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7E77B21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50F71D2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28066F96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7C7369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8752F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85D7F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BA241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706B97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6BFC8D9A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9F3A76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6A196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46302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E198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20.5197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05387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17.7973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C53F57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190</w:t>
            </w:r>
          </w:p>
        </w:tc>
      </w:tr>
      <w:tr w:rsidR="005903E8" w:rsidRPr="005903E8" w14:paraId="7DA6AD3A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2D12FC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2AF3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18921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9E87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6.9219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4707C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11.2248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8011C4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2563</w:t>
            </w:r>
          </w:p>
        </w:tc>
      </w:tr>
      <w:tr w:rsidR="005903E8" w:rsidRPr="005903E8" w14:paraId="26CFA950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E50775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FE31F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0552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CFE55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18284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9D0F6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4.12990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B646DA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7231</w:t>
            </w:r>
          </w:p>
        </w:tc>
      </w:tr>
      <w:tr w:rsidR="005903E8" w:rsidRPr="005903E8" w14:paraId="00C9A4AD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079F2F6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0E9D43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257E0C8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FB28D4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2FE1B42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0B52E3A1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2BF262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27DE4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86C72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93AF1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BB1B3F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6216D152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05F34E7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Max-eigenvalue test indicates 1 cointegrating equation(s) at the 0.05 level</w:t>
            </w:r>
          </w:p>
        </w:tc>
      </w:tr>
      <w:tr w:rsidR="005903E8" w:rsidRPr="005903E8" w14:paraId="7F1663F3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206934A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* denotes rejection of the hypothesis at the 0.05 level</w:t>
            </w:r>
          </w:p>
        </w:tc>
      </w:tr>
      <w:tr w:rsidR="005903E8" w:rsidRPr="005903E8" w14:paraId="4CA6115E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056DB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**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acKinnon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-Haug-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icheli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(1999) p-value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4E086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19F51FD7" w14:textId="77777777" w:rsidR="00DA4794" w:rsidRPr="005903E8" w:rsidRDefault="00DA4794" w:rsidP="00DA4794">
      <w:pPr>
        <w:rPr>
          <w:rFonts w:ascii="Times New Roman" w:hAnsi="Times New Roman" w:cs="Times New Roman"/>
          <w:lang w:val="fr-FR"/>
        </w:rPr>
      </w:pPr>
      <w:r w:rsidRPr="005903E8">
        <w:rPr>
          <w:rFonts w:ascii="Times New Roman" w:hAnsi="Times New Roman" w:cs="Times New Roman"/>
          <w:lang w:val="fr-FR"/>
        </w:rPr>
        <w:br/>
      </w:r>
      <w:r w:rsidRPr="005903E8">
        <w:rPr>
          <w:rFonts w:ascii="Times New Roman" w:hAnsi="Times New Roman" w:cs="Times New Roman"/>
          <w:lang w:val="fr-FR"/>
        </w:rPr>
        <w:br w:type="page"/>
      </w:r>
    </w:p>
    <w:p w14:paraId="6BD3310D" w14:textId="77777777" w:rsidR="00DA4794" w:rsidRPr="005903E8" w:rsidRDefault="00DA4794" w:rsidP="00DA47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fr-FR"/>
        </w:rPr>
      </w:pPr>
    </w:p>
    <w:p w14:paraId="200DB789" w14:textId="3119380A" w:rsidR="00DA4794" w:rsidRPr="005903E8" w:rsidRDefault="00DA4794" w:rsidP="0031753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u w:val="single"/>
          <w:lang w:val="en-US"/>
        </w:rPr>
      </w:pPr>
      <w:r w:rsidRPr="005903E8">
        <w:rPr>
          <w:rFonts w:ascii="Times New Roman" w:hAnsi="Times New Roman" w:cs="Times New Roman"/>
          <w:u w:val="single"/>
          <w:lang w:val="en-US"/>
        </w:rPr>
        <w:t>2. 1. With the vector of endogenous variables:</w:t>
      </w:r>
      <w:r w:rsidRPr="005903E8">
        <w:rPr>
          <w:rFonts w:ascii="Times New Roman" w:hAnsi="Times New Roman" w:cs="Times New Roman"/>
          <w:b/>
          <w:u w:val="single"/>
          <w:lang w:val="en-US"/>
        </w:rPr>
        <w:t xml:space="preserve"> </w:t>
      </w:r>
      <w:r w:rsidRPr="005903E8">
        <w:rPr>
          <w:rFonts w:ascii="Times New Roman" w:hAnsi="Times New Roman" w:cs="Times New Roman"/>
          <w:u w:val="single"/>
          <w:lang w:val="en-US"/>
        </w:rPr>
        <w:t xml:space="preserve">Index </w:t>
      </w:r>
      <w:r w:rsidR="00036A77" w:rsidRPr="005903E8">
        <w:rPr>
          <w:rFonts w:ascii="Times New Roman" w:hAnsi="Times New Roman" w:cs="Times New Roman"/>
          <w:u w:val="single"/>
          <w:lang w:val="en-US"/>
        </w:rPr>
        <w:t>2.</w:t>
      </w:r>
      <w:r w:rsidRPr="005903E8">
        <w:rPr>
          <w:rFonts w:ascii="Times New Roman" w:hAnsi="Times New Roman" w:cs="Times New Roman"/>
          <w:u w:val="single"/>
          <w:lang w:val="en-US"/>
        </w:rPr>
        <w:t xml:space="preserve"> Buenos Aires, Santa Fe</w:t>
      </w:r>
    </w:p>
    <w:p w14:paraId="4946C754" w14:textId="77777777" w:rsidR="00DA4794" w:rsidRPr="005903E8" w:rsidRDefault="00DA4794" w:rsidP="00DA47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90"/>
        <w:gridCol w:w="1620"/>
        <w:gridCol w:w="1620"/>
        <w:gridCol w:w="1620"/>
        <w:gridCol w:w="1140"/>
      </w:tblGrid>
      <w:tr w:rsidR="005903E8" w:rsidRPr="005903E8" w14:paraId="1D024144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3B59C31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9D766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1CD4711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5CEF13D2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A8E87F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ample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adjusted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): 1778 181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4279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F70941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789A2B29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AD83FB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Included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observation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: 33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after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adjustments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5116D4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5DC1421C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D76B31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end assumption: No deterministic trend (restricted constant)</w:t>
            </w:r>
          </w:p>
        </w:tc>
      </w:tr>
      <w:tr w:rsidR="005903E8" w:rsidRPr="005903E8" w14:paraId="3BA28864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A12145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eries: INDEX_2 BUENOS_AIRES SF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A27A1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E317D5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3EFBCB37" w14:textId="77777777" w:rsidTr="0031753F">
        <w:trPr>
          <w:trHeight w:val="255"/>
          <w:jc w:val="center"/>
        </w:trPr>
        <w:tc>
          <w:tcPr>
            <w:tcW w:w="483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55732A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xogenou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series: FE=1810 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3E1D3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2F3687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5F7DD738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5CAFCDF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rning: Critical values assume no exogenous series</w:t>
            </w:r>
          </w:p>
        </w:tc>
      </w:tr>
      <w:tr w:rsidR="005903E8" w:rsidRPr="005903E8" w14:paraId="706DE8C0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9B672A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gs interval (in first differences): 1 to 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75985C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661BE54A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386F63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9FE47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C45D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0A4D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221CF5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2E1DAF1C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573839E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restricted Cointegration Rank Test (Trace)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2313151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061F61DE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43D39A2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27CD302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5BDBA5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5AA2517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201CA62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790E425D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CFA357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33DA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C0F48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71B61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7642C9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29573B5B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314D08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Hypothesized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00CA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414A9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Trac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65A7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A5A681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373B6221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28CCA1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. of CE(s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32428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igenvalue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3005C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tatistic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5A3BA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Critical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AAF040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Prob</w:t>
            </w:r>
            <w:proofErr w:type="spellEnd"/>
            <w:proofErr w:type="gram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.*</w:t>
            </w:r>
            <w:proofErr w:type="gram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5903E8" w:rsidRPr="005903E8" w14:paraId="677DEBB5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7C306C0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8ADDCF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7102595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229B97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15BBFA4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37F400DC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4C8752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42BF9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BDEC9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2913F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FF0121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420ABDB3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6D1CA6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4F442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74183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F7ACB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55.6708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A8F88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35.1927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55391B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001</w:t>
            </w:r>
          </w:p>
        </w:tc>
      </w:tr>
      <w:tr w:rsidR="005903E8" w:rsidRPr="005903E8" w14:paraId="1007CC72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11C652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615CF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24796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373FE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10.9836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9A424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20.261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1EE5A3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5437</w:t>
            </w:r>
          </w:p>
        </w:tc>
      </w:tr>
      <w:tr w:rsidR="005903E8" w:rsidRPr="005903E8" w14:paraId="04C70D0E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63AEA7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4086E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4674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533C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1.57970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1032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9.16454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1820A0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8589</w:t>
            </w:r>
          </w:p>
        </w:tc>
      </w:tr>
      <w:tr w:rsidR="005903E8" w:rsidRPr="005903E8" w14:paraId="559D7B94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634C7E2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089023C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1CB9C7C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1E31535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6556FFB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138B9EC2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59AC40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EB2D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FF660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F8F8E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E72574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7A70E65A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6E56290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 Trace test indicates </w:t>
            </w:r>
            <w:r w:rsidR="00BB4166"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ne</w:t>
            </w: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integrating equation(s) at the 0.05 level</w:t>
            </w:r>
          </w:p>
        </w:tc>
      </w:tr>
      <w:tr w:rsidR="005903E8" w:rsidRPr="005903E8" w14:paraId="79B15F66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584211C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* denotes rejection of the hypothesis at the 0.05 level</w:t>
            </w:r>
          </w:p>
        </w:tc>
      </w:tr>
      <w:tr w:rsidR="005903E8" w:rsidRPr="005903E8" w14:paraId="0581345E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4A5D74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**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acKinnon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-Haug-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icheli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(1999) p-value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09405EC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903E8" w:rsidRPr="005903E8" w14:paraId="6157A1F3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8C2AA7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2EA3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B0A01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FA774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8BEF8B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903E8" w:rsidRPr="005903E8" w14:paraId="0B8B4422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79ECC69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restricted Cointegration Rank Test (Maximum Eigenvalue)</w:t>
            </w:r>
          </w:p>
        </w:tc>
      </w:tr>
      <w:tr w:rsidR="005903E8" w:rsidRPr="005903E8" w14:paraId="7D6B7990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78C1858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332C2FD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4134DE2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243BE9E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2988BA9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717C3D4B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F237E6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B5F1D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0BA19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42170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97B7D2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903E8" w:rsidRPr="005903E8" w14:paraId="68CE19C5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6484C1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Hypothesized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9B490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4E2A8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ax-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igen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C2365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8AC65E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05A6844E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5BF860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. of CE(s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850D0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Eigenvalue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52EED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Statistic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16149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Critical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  <w:proofErr w:type="spellEnd"/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01DE35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Prob</w:t>
            </w:r>
            <w:proofErr w:type="spellEnd"/>
            <w:proofErr w:type="gram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.*</w:t>
            </w:r>
            <w:proofErr w:type="gram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5903E8" w:rsidRPr="005903E8" w14:paraId="4EC517B9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602E4AB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AF48ED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4319AC5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4AF49F5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259135A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1A8CA0DD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A2BE0EE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610AA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2ED8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BE4E3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8CBB93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6C1D8659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2003EEC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None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EB9CAF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74183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E6CA5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44.6871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EDC44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22.299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2907D2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000</w:t>
            </w:r>
          </w:p>
        </w:tc>
      </w:tr>
      <w:tr w:rsidR="005903E8" w:rsidRPr="005903E8" w14:paraId="00A2400A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3B7EDF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31948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24796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B801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9.40394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DE108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15.8921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5C7E9EE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3917</w:t>
            </w:r>
          </w:p>
        </w:tc>
      </w:tr>
      <w:tr w:rsidR="005903E8" w:rsidRPr="005903E8" w14:paraId="4BFA8A5C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6B7F5D6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most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E305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04674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01B11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1.57970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F42C6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9.16454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105946B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</w:rPr>
              <w:t> 0.8589</w:t>
            </w:r>
          </w:p>
        </w:tc>
      </w:tr>
      <w:tr w:rsidR="005903E8" w:rsidRPr="005903E8" w14:paraId="1309CDA2" w14:textId="77777777" w:rsidTr="0031753F">
        <w:trPr>
          <w:trHeight w:hRule="exact" w:val="102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double" w:sz="6" w:space="2" w:color="auto"/>
              <w:right w:val="nil"/>
            </w:tcBorders>
            <w:vAlign w:val="bottom"/>
          </w:tcPr>
          <w:p w14:paraId="659AC7E2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7DF3087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F995FA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14:paraId="69F7650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double" w:sz="6" w:space="2" w:color="auto"/>
              <w:right w:val="single" w:sz="4" w:space="0" w:color="auto"/>
            </w:tcBorders>
            <w:vAlign w:val="bottom"/>
          </w:tcPr>
          <w:p w14:paraId="52EAC163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571F69CD" w14:textId="77777777" w:rsidTr="0031753F">
        <w:trPr>
          <w:trHeight w:hRule="exact" w:val="153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7A226B1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72FD6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09DDA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4A5F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4E3EB7D6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03E8" w:rsidRPr="005903E8" w14:paraId="6436E229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6B2ACE3D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Max-eigenvalue test indicates 1 cointegrating equation(s) at the 0.05 level</w:t>
            </w:r>
          </w:p>
        </w:tc>
      </w:tr>
      <w:tr w:rsidR="005903E8" w:rsidRPr="005903E8" w14:paraId="15612E36" w14:textId="77777777" w:rsidTr="0031753F">
        <w:trPr>
          <w:trHeight w:val="255"/>
          <w:jc w:val="center"/>
        </w:trPr>
        <w:tc>
          <w:tcPr>
            <w:tcW w:w="759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288F1D3B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* denotes rejection of the hypothesis at the 0.05 level</w:t>
            </w:r>
          </w:p>
        </w:tc>
      </w:tr>
      <w:tr w:rsidR="005903E8" w:rsidRPr="005903E8" w14:paraId="734D9E52" w14:textId="77777777" w:rsidTr="0031753F">
        <w:trPr>
          <w:trHeight w:val="255"/>
          <w:jc w:val="center"/>
        </w:trPr>
        <w:tc>
          <w:tcPr>
            <w:tcW w:w="645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C3695EC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5903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**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acKinnon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-Haug-</w:t>
            </w:r>
            <w:proofErr w:type="spellStart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Michelis</w:t>
            </w:r>
            <w:proofErr w:type="spellEnd"/>
            <w:r w:rsidRPr="005903E8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(1999) p-value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522637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903E8" w:rsidRPr="005903E8" w14:paraId="24B96F0E" w14:textId="77777777" w:rsidTr="0031753F">
        <w:trPr>
          <w:trHeight w:val="255"/>
          <w:jc w:val="center"/>
        </w:trPr>
        <w:tc>
          <w:tcPr>
            <w:tcW w:w="1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BF9971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6E3C05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017FF4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96A250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DD9567" w14:textId="77777777" w:rsidR="00DA4794" w:rsidRPr="005903E8" w:rsidRDefault="00DA4794" w:rsidP="00A76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78E62F5E" w14:textId="77777777" w:rsidR="00DA4794" w:rsidRPr="005903E8" w:rsidRDefault="00DA4794" w:rsidP="00DA4794">
      <w:pPr>
        <w:rPr>
          <w:rFonts w:ascii="Times New Roman" w:hAnsi="Times New Roman" w:cs="Times New Roman"/>
          <w:lang w:val="fr-FR"/>
        </w:rPr>
      </w:pPr>
      <w:r w:rsidRPr="005903E8">
        <w:rPr>
          <w:rFonts w:ascii="Times New Roman" w:hAnsi="Times New Roman" w:cs="Times New Roman"/>
          <w:lang w:val="fr-FR"/>
        </w:rPr>
        <w:br/>
      </w:r>
    </w:p>
    <w:p w14:paraId="31B42DB3" w14:textId="77777777" w:rsidR="00DA4794" w:rsidRPr="005903E8" w:rsidRDefault="00DA4794">
      <w:pPr>
        <w:rPr>
          <w:rFonts w:ascii="Times New Roman" w:hAnsi="Times New Roman" w:cs="Times New Roman"/>
          <w:lang w:val="fr-FR"/>
        </w:rPr>
      </w:pPr>
    </w:p>
    <w:sectPr w:rsidR="00DA4794" w:rsidRPr="005903E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AE15E2"/>
    <w:multiLevelType w:val="hybridMultilevel"/>
    <w:tmpl w:val="1C3477B0"/>
    <w:lvl w:ilvl="0" w:tplc="B8F62E50">
      <w:start w:val="1"/>
      <w:numFmt w:val="decimal"/>
      <w:lvlText w:val="(%1)"/>
      <w:lvlJc w:val="left"/>
      <w:pPr>
        <w:ind w:left="720" w:hanging="360"/>
      </w:pPr>
      <w:rPr>
        <w:rFonts w:ascii="Calibri" w:eastAsiaTheme="minorEastAsia" w:hAnsi="Calibri" w:cs="Calibri" w:hint="default"/>
        <w:color w:val="auto"/>
        <w:sz w:val="22"/>
      </w:rPr>
    </w:lvl>
    <w:lvl w:ilvl="1" w:tplc="380A0019" w:tentative="1">
      <w:start w:val="1"/>
      <w:numFmt w:val="lowerLetter"/>
      <w:lvlText w:val="%2."/>
      <w:lvlJc w:val="left"/>
      <w:pPr>
        <w:ind w:left="1440" w:hanging="360"/>
      </w:pPr>
    </w:lvl>
    <w:lvl w:ilvl="2" w:tplc="380A001B" w:tentative="1">
      <w:start w:val="1"/>
      <w:numFmt w:val="lowerRoman"/>
      <w:lvlText w:val="%3."/>
      <w:lvlJc w:val="right"/>
      <w:pPr>
        <w:ind w:left="2160" w:hanging="180"/>
      </w:pPr>
    </w:lvl>
    <w:lvl w:ilvl="3" w:tplc="380A000F" w:tentative="1">
      <w:start w:val="1"/>
      <w:numFmt w:val="decimal"/>
      <w:lvlText w:val="%4."/>
      <w:lvlJc w:val="left"/>
      <w:pPr>
        <w:ind w:left="2880" w:hanging="360"/>
      </w:pPr>
    </w:lvl>
    <w:lvl w:ilvl="4" w:tplc="380A0019" w:tentative="1">
      <w:start w:val="1"/>
      <w:numFmt w:val="lowerLetter"/>
      <w:lvlText w:val="%5."/>
      <w:lvlJc w:val="left"/>
      <w:pPr>
        <w:ind w:left="3600" w:hanging="360"/>
      </w:pPr>
    </w:lvl>
    <w:lvl w:ilvl="5" w:tplc="380A001B" w:tentative="1">
      <w:start w:val="1"/>
      <w:numFmt w:val="lowerRoman"/>
      <w:lvlText w:val="%6."/>
      <w:lvlJc w:val="right"/>
      <w:pPr>
        <w:ind w:left="4320" w:hanging="180"/>
      </w:pPr>
    </w:lvl>
    <w:lvl w:ilvl="6" w:tplc="380A000F" w:tentative="1">
      <w:start w:val="1"/>
      <w:numFmt w:val="decimal"/>
      <w:lvlText w:val="%7."/>
      <w:lvlJc w:val="left"/>
      <w:pPr>
        <w:ind w:left="5040" w:hanging="360"/>
      </w:pPr>
    </w:lvl>
    <w:lvl w:ilvl="7" w:tplc="380A0019" w:tentative="1">
      <w:start w:val="1"/>
      <w:numFmt w:val="lowerLetter"/>
      <w:lvlText w:val="%8."/>
      <w:lvlJc w:val="left"/>
      <w:pPr>
        <w:ind w:left="5760" w:hanging="360"/>
      </w:pPr>
    </w:lvl>
    <w:lvl w:ilvl="8" w:tplc="3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jUxNjI2NrI0MjVS0lEKTi0uzszPAykwrwUAWd5I9SwAAAA="/>
  </w:docVars>
  <w:rsids>
    <w:rsidRoot w:val="00DA4794"/>
    <w:rsid w:val="00001C9C"/>
    <w:rsid w:val="0000548B"/>
    <w:rsid w:val="00036A77"/>
    <w:rsid w:val="0005423F"/>
    <w:rsid w:val="00124C0A"/>
    <w:rsid w:val="001B01ED"/>
    <w:rsid w:val="0031753F"/>
    <w:rsid w:val="003C3EB0"/>
    <w:rsid w:val="004C4EB9"/>
    <w:rsid w:val="005903E8"/>
    <w:rsid w:val="005C7CDA"/>
    <w:rsid w:val="0061315F"/>
    <w:rsid w:val="006E25BA"/>
    <w:rsid w:val="00881786"/>
    <w:rsid w:val="00974EFB"/>
    <w:rsid w:val="00A760F1"/>
    <w:rsid w:val="00B4743C"/>
    <w:rsid w:val="00BB4166"/>
    <w:rsid w:val="00BC07FD"/>
    <w:rsid w:val="00C2775F"/>
    <w:rsid w:val="00C911C5"/>
    <w:rsid w:val="00C94D63"/>
    <w:rsid w:val="00D2572A"/>
    <w:rsid w:val="00DA4794"/>
    <w:rsid w:val="00DD509B"/>
    <w:rsid w:val="00E33E19"/>
    <w:rsid w:val="00EB2AF2"/>
    <w:rsid w:val="00FA5423"/>
    <w:rsid w:val="00FF4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D5410"/>
  <w15:chartTrackingRefBased/>
  <w15:docId w15:val="{9C2F7738-8862-47EC-BA91-D8EBE3ADF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A4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A47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74EF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74EFB"/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054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0548B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8817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75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236</Words>
  <Characters>6804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Ines Moraes</dc:creator>
  <cp:keywords/>
  <dc:description/>
  <cp:lastModifiedBy>Z</cp:lastModifiedBy>
  <cp:revision>3</cp:revision>
  <dcterms:created xsi:type="dcterms:W3CDTF">2020-02-11T15:19:00Z</dcterms:created>
  <dcterms:modified xsi:type="dcterms:W3CDTF">2020-04-30T17:54:00Z</dcterms:modified>
</cp:coreProperties>
</file>